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9F7A41" w14:textId="48A8A897" w:rsidR="00F766E8" w:rsidRDefault="00F766E8" w:rsidP="00F766E8">
      <w:r>
        <w:t xml:space="preserve">Name </w:t>
      </w:r>
      <w:sdt>
        <w:sdtPr>
          <w:id w:val="-1984146745"/>
          <w:placeholder>
            <w:docPart w:val="DefaultPlaceholder_-1854013440"/>
          </w:placeholder>
          <w:text/>
        </w:sdtPr>
        <w:sdtEndPr/>
        <w:sdtContent>
          <w:r>
            <w:t>____________________________________________</w:t>
          </w:r>
        </w:sdtContent>
      </w:sdt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Date </w:t>
      </w:r>
      <w:sdt>
        <w:sdtPr>
          <w:id w:val="313542539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t>___________________________________</w:t>
          </w:r>
        </w:sdtContent>
      </w:sdt>
    </w:p>
    <w:p w14:paraId="3670146A" w14:textId="48D3DBAE" w:rsidR="00A15243" w:rsidRDefault="0055099C" w:rsidP="0055099C">
      <w:pPr>
        <w:jc w:val="center"/>
      </w:pPr>
      <w:r>
        <w:t>FOUR-YEAR PLAN WORKSHEET</w:t>
      </w:r>
    </w:p>
    <w:tbl>
      <w:tblPr>
        <w:tblStyle w:val="TableGrid"/>
        <w:tblW w:w="14626" w:type="dxa"/>
        <w:tblLook w:val="04A0" w:firstRow="1" w:lastRow="0" w:firstColumn="1" w:lastColumn="0" w:noHBand="0" w:noVBand="1"/>
      </w:tblPr>
      <w:tblGrid>
        <w:gridCol w:w="1598"/>
        <w:gridCol w:w="1599"/>
        <w:gridCol w:w="2288"/>
        <w:gridCol w:w="990"/>
        <w:gridCol w:w="1620"/>
        <w:gridCol w:w="1766"/>
        <w:gridCol w:w="1440"/>
        <w:gridCol w:w="1350"/>
        <w:gridCol w:w="1975"/>
      </w:tblGrid>
      <w:tr w:rsidR="00F766E8" w14:paraId="10DA5944" w14:textId="77777777" w:rsidTr="007E401B">
        <w:tc>
          <w:tcPr>
            <w:tcW w:w="1598" w:type="dxa"/>
          </w:tcPr>
          <w:p w14:paraId="42BA003B" w14:textId="77777777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99" w:type="dxa"/>
          </w:tcPr>
          <w:p w14:paraId="74A7A9ED" w14:textId="11E9B09C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Graduation Requirements</w:t>
            </w:r>
          </w:p>
        </w:tc>
        <w:tc>
          <w:tcPr>
            <w:tcW w:w="2288" w:type="dxa"/>
          </w:tcPr>
          <w:p w14:paraId="5F2EE8C6" w14:textId="0A860FC4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Required</w:t>
            </w:r>
          </w:p>
        </w:tc>
        <w:tc>
          <w:tcPr>
            <w:tcW w:w="990" w:type="dxa"/>
          </w:tcPr>
          <w:p w14:paraId="25A4E18D" w14:textId="0DFEB67C" w:rsidR="0055099C" w:rsidRPr="00B213CE" w:rsidRDefault="0055099C" w:rsidP="0055099C">
            <w:pPr>
              <w:jc w:val="center"/>
              <w:rPr>
                <w:sz w:val="20"/>
                <w:szCs w:val="20"/>
              </w:rPr>
            </w:pPr>
            <w:r w:rsidRPr="00B213CE">
              <w:rPr>
                <w:sz w:val="20"/>
                <w:szCs w:val="20"/>
              </w:rPr>
              <w:t>8</w:t>
            </w:r>
            <w:r w:rsidRPr="00B213CE">
              <w:rPr>
                <w:sz w:val="20"/>
                <w:szCs w:val="20"/>
                <w:vertAlign w:val="superscript"/>
              </w:rPr>
              <w:t>th</w:t>
            </w:r>
            <w:r w:rsidRPr="00B213CE">
              <w:rPr>
                <w:sz w:val="20"/>
                <w:szCs w:val="20"/>
              </w:rPr>
              <w:t xml:space="preserve"> Grade</w:t>
            </w:r>
          </w:p>
        </w:tc>
        <w:tc>
          <w:tcPr>
            <w:tcW w:w="1620" w:type="dxa"/>
          </w:tcPr>
          <w:p w14:paraId="416DAE19" w14:textId="757FB438" w:rsidR="0055099C" w:rsidRPr="00B213CE" w:rsidRDefault="0055099C" w:rsidP="0055099C">
            <w:pPr>
              <w:jc w:val="center"/>
              <w:rPr>
                <w:sz w:val="20"/>
                <w:szCs w:val="20"/>
              </w:rPr>
            </w:pPr>
            <w:r w:rsidRPr="00B213CE">
              <w:rPr>
                <w:sz w:val="20"/>
                <w:szCs w:val="20"/>
              </w:rPr>
              <w:t>9</w:t>
            </w:r>
            <w:r w:rsidRPr="00B213CE">
              <w:rPr>
                <w:sz w:val="20"/>
                <w:szCs w:val="20"/>
                <w:vertAlign w:val="superscript"/>
              </w:rPr>
              <w:t>th</w:t>
            </w:r>
            <w:r w:rsidRPr="00B213CE">
              <w:rPr>
                <w:sz w:val="20"/>
                <w:szCs w:val="20"/>
              </w:rPr>
              <w:t xml:space="preserve"> Grade</w:t>
            </w:r>
          </w:p>
        </w:tc>
        <w:tc>
          <w:tcPr>
            <w:tcW w:w="1766" w:type="dxa"/>
          </w:tcPr>
          <w:p w14:paraId="27BCC0B0" w14:textId="0AC3A848" w:rsidR="0055099C" w:rsidRPr="00B213CE" w:rsidRDefault="0055099C" w:rsidP="0055099C">
            <w:pPr>
              <w:jc w:val="center"/>
              <w:rPr>
                <w:sz w:val="20"/>
                <w:szCs w:val="20"/>
              </w:rPr>
            </w:pPr>
            <w:r w:rsidRPr="00B213CE">
              <w:rPr>
                <w:sz w:val="20"/>
                <w:szCs w:val="20"/>
              </w:rPr>
              <w:t>10</w:t>
            </w:r>
            <w:r w:rsidRPr="00B213CE">
              <w:rPr>
                <w:sz w:val="20"/>
                <w:szCs w:val="20"/>
                <w:vertAlign w:val="superscript"/>
              </w:rPr>
              <w:t>th</w:t>
            </w:r>
            <w:r w:rsidRPr="00B213CE">
              <w:rPr>
                <w:sz w:val="20"/>
                <w:szCs w:val="20"/>
              </w:rPr>
              <w:t xml:space="preserve"> Grade</w:t>
            </w:r>
          </w:p>
        </w:tc>
        <w:tc>
          <w:tcPr>
            <w:tcW w:w="1440" w:type="dxa"/>
          </w:tcPr>
          <w:p w14:paraId="0F38DDFB" w14:textId="7FBFA630" w:rsidR="0055099C" w:rsidRPr="00B213CE" w:rsidRDefault="0055099C" w:rsidP="0055099C">
            <w:pPr>
              <w:jc w:val="center"/>
              <w:rPr>
                <w:sz w:val="20"/>
                <w:szCs w:val="20"/>
              </w:rPr>
            </w:pPr>
            <w:r w:rsidRPr="00B213CE">
              <w:rPr>
                <w:sz w:val="20"/>
                <w:szCs w:val="20"/>
              </w:rPr>
              <w:t>11</w:t>
            </w:r>
            <w:r w:rsidRPr="00B213CE">
              <w:rPr>
                <w:sz w:val="20"/>
                <w:szCs w:val="20"/>
                <w:vertAlign w:val="superscript"/>
              </w:rPr>
              <w:t>th</w:t>
            </w:r>
            <w:r w:rsidRPr="00B213CE">
              <w:rPr>
                <w:sz w:val="20"/>
                <w:szCs w:val="20"/>
              </w:rPr>
              <w:t xml:space="preserve"> Grade</w:t>
            </w:r>
          </w:p>
        </w:tc>
        <w:tc>
          <w:tcPr>
            <w:tcW w:w="1350" w:type="dxa"/>
          </w:tcPr>
          <w:p w14:paraId="13A8A8F3" w14:textId="41A36870" w:rsidR="0055099C" w:rsidRPr="00B213CE" w:rsidRDefault="0055099C" w:rsidP="0055099C">
            <w:pPr>
              <w:jc w:val="center"/>
              <w:rPr>
                <w:sz w:val="20"/>
                <w:szCs w:val="20"/>
              </w:rPr>
            </w:pPr>
            <w:r w:rsidRPr="00B213CE">
              <w:rPr>
                <w:sz w:val="20"/>
                <w:szCs w:val="20"/>
              </w:rPr>
              <w:t>12</w:t>
            </w:r>
            <w:r w:rsidRPr="00B213CE">
              <w:rPr>
                <w:sz w:val="20"/>
                <w:szCs w:val="20"/>
                <w:vertAlign w:val="superscript"/>
              </w:rPr>
              <w:t>th</w:t>
            </w:r>
            <w:r w:rsidRPr="00B213CE">
              <w:rPr>
                <w:sz w:val="20"/>
                <w:szCs w:val="20"/>
              </w:rPr>
              <w:t xml:space="preserve"> Grade</w:t>
            </w:r>
          </w:p>
        </w:tc>
        <w:tc>
          <w:tcPr>
            <w:tcW w:w="1975" w:type="dxa"/>
          </w:tcPr>
          <w:p w14:paraId="48661FAF" w14:textId="14352543" w:rsidR="0055099C" w:rsidRPr="00B213CE" w:rsidRDefault="0055099C" w:rsidP="0055099C">
            <w:pPr>
              <w:jc w:val="center"/>
              <w:rPr>
                <w:sz w:val="20"/>
                <w:szCs w:val="20"/>
              </w:rPr>
            </w:pPr>
            <w:r w:rsidRPr="00B213CE">
              <w:rPr>
                <w:sz w:val="20"/>
                <w:szCs w:val="20"/>
              </w:rPr>
              <w:t>Notes</w:t>
            </w:r>
          </w:p>
        </w:tc>
      </w:tr>
      <w:tr w:rsidR="00F766E8" w14:paraId="352CD374" w14:textId="77777777" w:rsidTr="007E401B">
        <w:tc>
          <w:tcPr>
            <w:tcW w:w="1598" w:type="dxa"/>
          </w:tcPr>
          <w:p w14:paraId="239F2D44" w14:textId="7E9AA6CA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English</w:t>
            </w:r>
          </w:p>
        </w:tc>
        <w:tc>
          <w:tcPr>
            <w:tcW w:w="1599" w:type="dxa"/>
          </w:tcPr>
          <w:p w14:paraId="2C985FF2" w14:textId="0DFDA07A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2288" w:type="dxa"/>
          </w:tcPr>
          <w:p w14:paraId="1AC98A27" w14:textId="77777777" w:rsidR="0055099C" w:rsidRPr="00B213CE" w:rsidRDefault="00FC5F68" w:rsidP="0055099C">
            <w:pPr>
              <w:pStyle w:val="TableParagraph"/>
              <w:spacing w:before="52"/>
              <w:ind w:left="2"/>
              <w:rPr>
                <w:rFonts w:asciiTheme="minorHAnsi" w:hAnsiTheme="minorHAnsi" w:cstheme="minorHAnsi"/>
                <w:w w:val="103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w w:val="103"/>
                  <w:sz w:val="20"/>
                  <w:szCs w:val="20"/>
                </w:rPr>
                <w:id w:val="29534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t>9</w:t>
            </w:r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  <w:vertAlign w:val="superscript"/>
              </w:rPr>
              <w:t>th</w:t>
            </w:r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t xml:space="preserve"> Lit</w:t>
            </w:r>
          </w:p>
          <w:p w14:paraId="40C5AF5E" w14:textId="7A19CD9A" w:rsidR="0055099C" w:rsidRPr="00B213CE" w:rsidRDefault="00FC5F68" w:rsidP="0055099C">
            <w:pPr>
              <w:pStyle w:val="TableParagraph"/>
              <w:spacing w:before="52"/>
              <w:ind w:left="2"/>
              <w:rPr>
                <w:rFonts w:asciiTheme="minorHAnsi" w:hAnsiTheme="minorHAnsi" w:cstheme="minorHAnsi"/>
                <w:w w:val="103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w w:val="103"/>
                  <w:sz w:val="20"/>
                  <w:szCs w:val="20"/>
                </w:rPr>
                <w:id w:val="-1492241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t xml:space="preserve">World Lit or </w:t>
            </w:r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br/>
              <w:t>AP Language</w:t>
            </w:r>
          </w:p>
          <w:p w14:paraId="7AE581A3" w14:textId="4AF182F5" w:rsidR="0055099C" w:rsidRPr="00B213CE" w:rsidRDefault="00FC5F68" w:rsidP="0055099C">
            <w:pPr>
              <w:pStyle w:val="TableParagraph"/>
              <w:spacing w:before="52"/>
              <w:ind w:left="2"/>
              <w:rPr>
                <w:rFonts w:asciiTheme="minorHAnsi" w:hAnsiTheme="minorHAnsi" w:cstheme="minorHAnsi"/>
                <w:w w:val="103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w w:val="103"/>
                  <w:sz w:val="20"/>
                  <w:szCs w:val="20"/>
                </w:rPr>
                <w:id w:val="-2104484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t xml:space="preserve"> American Lit or </w:t>
            </w:r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br/>
              <w:t>AP Language</w:t>
            </w:r>
          </w:p>
          <w:p w14:paraId="6CA5A360" w14:textId="6EEFB38B" w:rsidR="0055099C" w:rsidRPr="00B213CE" w:rsidRDefault="00FC5F68" w:rsidP="0055099C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-921262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cstheme="minorHAnsi"/>
                <w:w w:val="103"/>
                <w:sz w:val="20"/>
                <w:szCs w:val="20"/>
              </w:rPr>
              <w:t xml:space="preserve"> Brit Lit or Dramatic Writing or AP Literature</w:t>
            </w:r>
          </w:p>
        </w:tc>
        <w:tc>
          <w:tcPr>
            <w:tcW w:w="990" w:type="dxa"/>
          </w:tcPr>
          <w:p w14:paraId="29797943" w14:textId="77777777" w:rsidR="0055099C" w:rsidRDefault="0055099C" w:rsidP="0055099C">
            <w:pPr>
              <w:jc w:val="center"/>
            </w:pPr>
          </w:p>
        </w:tc>
        <w:sdt>
          <w:sdtPr>
            <w:id w:val="1537847964"/>
            <w:placeholder>
              <w:docPart w:val="5AB8D5A734CD40BEB832BAA22D1687B3"/>
            </w:placeholder>
            <w:showingPlcHdr/>
            <w:dropDownList>
              <w:listItem w:displayText="Ninth Literature" w:value="Ninth Literature"/>
              <w:listItem w:displayText="Honors Ninth Literature" w:value="Honors Ninth Literature"/>
            </w:dropDownList>
          </w:sdtPr>
          <w:sdtEndPr/>
          <w:sdtContent>
            <w:tc>
              <w:tcPr>
                <w:tcW w:w="1620" w:type="dxa"/>
              </w:tcPr>
              <w:p w14:paraId="342DBBA8" w14:textId="5B324E4B" w:rsidR="0055099C" w:rsidRDefault="00E25FC9" w:rsidP="00E25FC9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039745827"/>
            <w:placeholder>
              <w:docPart w:val="1DA5D6564E384057B30C7405559F7239"/>
            </w:placeholder>
            <w:showingPlcHdr/>
            <w:dropDownList>
              <w:listItem w:displayText="World Literature" w:value="World Literature"/>
              <w:listItem w:displayText="Honors World Literature" w:value="Honors World Literature"/>
              <w:listItem w:displayText="AP Language" w:value="AP Language"/>
            </w:dropDownList>
          </w:sdtPr>
          <w:sdtEndPr/>
          <w:sdtContent>
            <w:tc>
              <w:tcPr>
                <w:tcW w:w="1766" w:type="dxa"/>
              </w:tcPr>
              <w:p w14:paraId="5984FE56" w14:textId="601751DD" w:rsidR="0055099C" w:rsidRDefault="00E25FC9" w:rsidP="00E25FC9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324118081"/>
            <w:placeholder>
              <w:docPart w:val="77E4E791520546FC9E6D6C9C9E23C8C9"/>
            </w:placeholder>
            <w:showingPlcHdr/>
            <w:dropDownList>
              <w:listItem w:displayText="American Literature" w:value="American Literature"/>
              <w:listItem w:displayText="Honors American Literature" w:value="Honors American Literature"/>
              <w:listItem w:displayText="AP Language" w:value="AP Language"/>
            </w:dropDownList>
          </w:sdtPr>
          <w:sdtEndPr/>
          <w:sdtContent>
            <w:tc>
              <w:tcPr>
                <w:tcW w:w="1440" w:type="dxa"/>
              </w:tcPr>
              <w:p w14:paraId="5E1E0F11" w14:textId="0077B37F" w:rsidR="0055099C" w:rsidRDefault="00E25FC9" w:rsidP="00E25FC9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45690609"/>
            <w:placeholder>
              <w:docPart w:val="A24F2F90E73442969D5DA9FBF1948B4D"/>
            </w:placeholder>
            <w:showingPlcHdr/>
            <w:dropDownList>
              <w:listItem w:displayText="British Literature" w:value="British Literature"/>
              <w:listItem w:displayText="Dramatic Writing" w:value="Dramatic Writing"/>
              <w:listItem w:displayText="Honors British Literature" w:value="Honors British Literature"/>
              <w:listItem w:displayText="AP Literature" w:value="AP Literature"/>
            </w:dropDownList>
          </w:sdtPr>
          <w:sdtEndPr/>
          <w:sdtContent>
            <w:tc>
              <w:tcPr>
                <w:tcW w:w="1350" w:type="dxa"/>
              </w:tcPr>
              <w:p w14:paraId="4234F99C" w14:textId="474924B8" w:rsidR="0055099C" w:rsidRDefault="00E25FC9" w:rsidP="00E25FC9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75" w:type="dxa"/>
          </w:tcPr>
          <w:p w14:paraId="0558A7DF" w14:textId="62B9F3CE" w:rsidR="0055099C" w:rsidRPr="00B213CE" w:rsidRDefault="00B213CE" w:rsidP="00B213CE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ramatic Writing counts as a both an English credit (Adv. Composition) and a Fine Arts credit (Dramatic Writing)</w:t>
            </w:r>
          </w:p>
        </w:tc>
      </w:tr>
      <w:tr w:rsidR="00F766E8" w14:paraId="7D0B1A34" w14:textId="77777777" w:rsidTr="007E401B">
        <w:tc>
          <w:tcPr>
            <w:tcW w:w="1598" w:type="dxa"/>
          </w:tcPr>
          <w:p w14:paraId="13B8E0E2" w14:textId="44ECBAD1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Math</w:t>
            </w:r>
          </w:p>
        </w:tc>
        <w:tc>
          <w:tcPr>
            <w:tcW w:w="1599" w:type="dxa"/>
          </w:tcPr>
          <w:p w14:paraId="36980C7A" w14:textId="48C7B526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2288" w:type="dxa"/>
          </w:tcPr>
          <w:p w14:paraId="68FF5847" w14:textId="3D494070" w:rsidR="0055099C" w:rsidRPr="00B213CE" w:rsidRDefault="00FC5F68" w:rsidP="0055099C">
            <w:pPr>
              <w:pStyle w:val="TableParagraph"/>
              <w:spacing w:before="52"/>
              <w:ind w:left="2"/>
              <w:rPr>
                <w:rFonts w:asciiTheme="minorHAnsi" w:hAnsiTheme="minorHAnsi" w:cstheme="minorHAnsi"/>
                <w:w w:val="103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w w:val="103"/>
                  <w:sz w:val="20"/>
                  <w:szCs w:val="20"/>
                </w:rPr>
                <w:id w:val="554667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t xml:space="preserve">Algebra 1 or </w:t>
            </w:r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br/>
              <w:t>Accel Alg 1/Geom A</w:t>
            </w:r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br/>
            </w:r>
            <w:sdt>
              <w:sdtPr>
                <w:rPr>
                  <w:rFonts w:asciiTheme="minorHAnsi" w:hAnsiTheme="minorHAnsi" w:cstheme="minorHAnsi"/>
                  <w:w w:val="103"/>
                  <w:sz w:val="20"/>
                  <w:szCs w:val="20"/>
                </w:rPr>
                <w:id w:val="2096592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t xml:space="preserve">Geometry or </w:t>
            </w:r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br/>
              <w:t>Accel Geom B/Alg 2</w:t>
            </w:r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br/>
            </w:r>
            <w:sdt>
              <w:sdtPr>
                <w:rPr>
                  <w:rFonts w:asciiTheme="minorHAnsi" w:hAnsiTheme="minorHAnsi" w:cstheme="minorHAnsi"/>
                  <w:w w:val="103"/>
                  <w:sz w:val="20"/>
                  <w:szCs w:val="20"/>
                </w:rPr>
                <w:id w:val="506337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t>Algebra 2 or 3</w:t>
            </w:r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  <w:vertAlign w:val="superscript"/>
              </w:rPr>
              <w:t>rd</w:t>
            </w:r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t xml:space="preserve"> Math</w:t>
            </w:r>
          </w:p>
          <w:p w14:paraId="02237E03" w14:textId="26EA8538" w:rsidR="0055099C" w:rsidRPr="00B213CE" w:rsidRDefault="00FC5F68" w:rsidP="0055099C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654415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cstheme="minorHAnsi"/>
                <w:w w:val="103"/>
                <w:sz w:val="20"/>
                <w:szCs w:val="20"/>
              </w:rPr>
              <w:t xml:space="preserve"> 1 Additional Math</w:t>
            </w:r>
          </w:p>
        </w:tc>
        <w:sdt>
          <w:sdtPr>
            <w:id w:val="405731618"/>
            <w:placeholder>
              <w:docPart w:val="EE78702F9C1A40368EB6164331F92B20"/>
            </w:placeholder>
            <w:showingPlcHdr/>
            <w:dropDownList>
              <w:listItem w:value="Choose an item."/>
              <w:listItem w:displayText="Algebra I" w:value="Algebra I"/>
              <w:listItem w:displayText="Accelerated Algebra I/Geometry" w:value="Accelerated Algebra I/Geometry"/>
            </w:dropDownList>
          </w:sdtPr>
          <w:sdtEndPr/>
          <w:sdtContent>
            <w:tc>
              <w:tcPr>
                <w:tcW w:w="990" w:type="dxa"/>
              </w:tcPr>
              <w:p w14:paraId="26A5FCD4" w14:textId="0355380B" w:rsidR="0055099C" w:rsidRDefault="00E25FC9" w:rsidP="00E25FC9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812124208"/>
            <w:placeholder>
              <w:docPart w:val="9794536B33F643158A730F8DB231ABA5"/>
            </w:placeholder>
            <w:showingPlcHdr/>
            <w:dropDownList>
              <w:listItem w:displayText="Algebra I" w:value="Algebra I"/>
              <w:listItem w:displayText="Honors Algebra I" w:value="Honors Algebra I"/>
              <w:listItem w:displayText="Geometry" w:value="Geometry"/>
              <w:listItem w:displayText="Honors Geometry" w:value="Honors Geometry"/>
              <w:listItem w:displayText="Accelerated Geometry/Algebra II" w:value="Accelerated Geometry/Algebra II"/>
              <w:listItem w:displayText="Algebra II" w:value="Algebra II"/>
              <w:listItem w:displayText="Honors Algebra II" w:value="Honors Algebra II"/>
            </w:dropDownList>
          </w:sdtPr>
          <w:sdtEndPr/>
          <w:sdtContent>
            <w:tc>
              <w:tcPr>
                <w:tcW w:w="1620" w:type="dxa"/>
              </w:tcPr>
              <w:p w14:paraId="48E10C49" w14:textId="7943C270" w:rsidR="0055099C" w:rsidRDefault="00E25FC9" w:rsidP="00E25FC9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929081828"/>
            <w:placeholder>
              <w:docPart w:val="628875A1671247C78D01D5506AF6D552"/>
            </w:placeholder>
            <w:showingPlcHdr/>
            <w:dropDownList>
              <w:listItem w:displayText="Geometry" w:value="Geometry"/>
              <w:listItem w:displayText="Honors Geometry" w:value="Honors Geometry"/>
              <w:listItem w:displayText="Algebra II" w:value="Algebra II"/>
              <w:listItem w:displayText="Honors Algebra II" w:value="Honors Algebra II"/>
              <w:listItem w:displayText="Precalculus" w:value="Precalculus"/>
              <w:listItem w:displayText="Accelerated Precalculus" w:value="Accelerated Precalculus"/>
            </w:dropDownList>
          </w:sdtPr>
          <w:sdtEndPr/>
          <w:sdtContent>
            <w:tc>
              <w:tcPr>
                <w:tcW w:w="1766" w:type="dxa"/>
              </w:tcPr>
              <w:p w14:paraId="7CA130FF" w14:textId="2BDD7180" w:rsidR="0055099C" w:rsidRDefault="00E25FC9" w:rsidP="00E25FC9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699659916"/>
            <w:placeholder>
              <w:docPart w:val="F4C50963302B4158B88BD739E209C27D"/>
            </w:placeholder>
            <w:showingPlcHdr/>
            <w:dropDownList>
              <w:listItem w:displayText="Algebra II" w:value="Algebra II"/>
              <w:listItem w:displayText="Honors Algebra II" w:value="Honors Algebra II"/>
              <w:listItem w:displayText="Precalculus" w:value="Precalculus"/>
              <w:listItem w:displayText="Accelerated Precalculus" w:value="Accelerated Precalculus"/>
              <w:listItem w:displayText="AP Calculus AB" w:value="AP Calculus AB"/>
              <w:listItem w:displayText="AP Calculus BC" w:value="AP Calculus BC"/>
            </w:dropDownList>
          </w:sdtPr>
          <w:sdtEndPr/>
          <w:sdtContent>
            <w:tc>
              <w:tcPr>
                <w:tcW w:w="1440" w:type="dxa"/>
              </w:tcPr>
              <w:p w14:paraId="4EE196BB" w14:textId="10369B99" w:rsidR="0055099C" w:rsidRDefault="00E25FC9" w:rsidP="00E25FC9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681884627"/>
            <w:placeholder>
              <w:docPart w:val="81C8630B12B8490CA35B968FFF4CA0B0"/>
            </w:placeholder>
            <w:showingPlcHdr/>
            <w:dropDownList>
              <w:listItem w:value="Choose an item."/>
              <w:listItem w:displayText="Precalculus" w:value="Precalculus"/>
              <w:listItem w:displayText="Accelerated Precalculus" w:value="Accelerated Precalculus"/>
              <w:listItem w:displayText="AP Calculus AB" w:value="AP Calculus AB"/>
              <w:listItem w:displayText="AP Calculus BC" w:value="AP Calculus BC"/>
              <w:listItem w:displayText="AP Statistics" w:value="AP Statistics"/>
              <w:listItem w:displayText="Multivariable Calculus" w:value="Multivariable Calculus"/>
            </w:dropDownList>
          </w:sdtPr>
          <w:sdtEndPr/>
          <w:sdtContent>
            <w:tc>
              <w:tcPr>
                <w:tcW w:w="1350" w:type="dxa"/>
              </w:tcPr>
              <w:p w14:paraId="3F605395" w14:textId="30E1082F" w:rsidR="0055099C" w:rsidRDefault="00E25FC9" w:rsidP="00E25FC9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75" w:type="dxa"/>
          </w:tcPr>
          <w:p w14:paraId="6D735830" w14:textId="7D2A48BD" w:rsidR="0055099C" w:rsidRPr="00B213CE" w:rsidRDefault="0055099C" w:rsidP="00B213CE">
            <w:pPr>
              <w:rPr>
                <w:rFonts w:cstheme="minorHAnsi"/>
                <w:sz w:val="16"/>
                <w:szCs w:val="16"/>
              </w:rPr>
            </w:pPr>
            <w:r w:rsidRPr="00B213CE">
              <w:rPr>
                <w:rFonts w:cstheme="minorHAnsi"/>
                <w:sz w:val="16"/>
                <w:szCs w:val="16"/>
              </w:rPr>
              <w:t xml:space="preserve">Math Support does not count as a Math credit for </w:t>
            </w:r>
            <w:r w:rsidR="00B213CE" w:rsidRPr="00B213CE">
              <w:rPr>
                <w:rFonts w:cstheme="minorHAnsi"/>
                <w:sz w:val="16"/>
                <w:szCs w:val="16"/>
              </w:rPr>
              <w:t>g</w:t>
            </w:r>
            <w:r w:rsidRPr="00B213CE">
              <w:rPr>
                <w:rFonts w:cstheme="minorHAnsi"/>
                <w:sz w:val="16"/>
                <w:szCs w:val="16"/>
              </w:rPr>
              <w:t>raduation</w:t>
            </w:r>
            <w:r w:rsidR="00B213CE">
              <w:rPr>
                <w:rFonts w:cstheme="minorHAnsi"/>
                <w:sz w:val="16"/>
                <w:szCs w:val="16"/>
              </w:rPr>
              <w:t xml:space="preserve"> but is counted as a General Elective</w:t>
            </w:r>
            <w:r w:rsidRPr="00B213CE">
              <w:rPr>
                <w:rFonts w:cstheme="minorHAnsi"/>
                <w:sz w:val="16"/>
                <w:szCs w:val="16"/>
              </w:rPr>
              <w:t>.</w:t>
            </w:r>
          </w:p>
        </w:tc>
      </w:tr>
      <w:tr w:rsidR="00F766E8" w14:paraId="650529A6" w14:textId="77777777" w:rsidTr="007E401B">
        <w:tc>
          <w:tcPr>
            <w:tcW w:w="1598" w:type="dxa"/>
          </w:tcPr>
          <w:p w14:paraId="2DF924F8" w14:textId="31612EDC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Science</w:t>
            </w:r>
          </w:p>
        </w:tc>
        <w:tc>
          <w:tcPr>
            <w:tcW w:w="1599" w:type="dxa"/>
          </w:tcPr>
          <w:p w14:paraId="4A0BFD1C" w14:textId="784F7D45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2288" w:type="dxa"/>
          </w:tcPr>
          <w:p w14:paraId="5EE5E209" w14:textId="73C87844" w:rsidR="0055099C" w:rsidRPr="00B213CE" w:rsidRDefault="00FC5F68" w:rsidP="0055099C">
            <w:pPr>
              <w:pStyle w:val="TableParagraph"/>
              <w:spacing w:before="52"/>
              <w:ind w:left="2"/>
              <w:rPr>
                <w:rFonts w:asciiTheme="minorHAnsi" w:hAnsiTheme="minorHAnsi" w:cstheme="minorHAnsi"/>
                <w:w w:val="103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w w:val="103"/>
                  <w:sz w:val="20"/>
                  <w:szCs w:val="20"/>
                </w:rPr>
                <w:id w:val="28910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t xml:space="preserve"> Physical Science or Physics</w:t>
            </w:r>
          </w:p>
          <w:p w14:paraId="48F9EBCB" w14:textId="251F38D7" w:rsidR="0055099C" w:rsidRPr="00B213CE" w:rsidRDefault="00FC5F68" w:rsidP="0055099C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1723250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cstheme="minorHAnsi"/>
                <w:w w:val="103"/>
                <w:sz w:val="20"/>
                <w:szCs w:val="20"/>
              </w:rPr>
              <w:t xml:space="preserve"> Biology</w:t>
            </w:r>
            <w:r w:rsidR="0055099C" w:rsidRPr="00B213CE">
              <w:rPr>
                <w:rFonts w:cstheme="minorHAnsi"/>
                <w:w w:val="103"/>
                <w:sz w:val="20"/>
                <w:szCs w:val="20"/>
              </w:rPr>
              <w:br/>
            </w: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237679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cstheme="minorHAnsi"/>
                <w:w w:val="103"/>
                <w:sz w:val="20"/>
                <w:szCs w:val="20"/>
              </w:rPr>
              <w:t xml:space="preserve"> Chemistry or Environmental Science or AP Science</w:t>
            </w:r>
            <w:r w:rsidR="0055099C" w:rsidRPr="00B213CE">
              <w:rPr>
                <w:rFonts w:cstheme="minorHAnsi"/>
                <w:w w:val="103"/>
                <w:sz w:val="20"/>
                <w:szCs w:val="20"/>
              </w:rPr>
              <w:br/>
            </w: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185254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cstheme="minorHAnsi"/>
                <w:w w:val="103"/>
                <w:sz w:val="20"/>
                <w:szCs w:val="20"/>
              </w:rPr>
              <w:t xml:space="preserve"> 1 Additional Science</w:t>
            </w:r>
          </w:p>
        </w:tc>
        <w:sdt>
          <w:sdtPr>
            <w:id w:val="676776919"/>
            <w:placeholder>
              <w:docPart w:val="AE5DA1F2C7504813929B6ADC4B632B9A"/>
            </w:placeholder>
            <w:showingPlcHdr/>
            <w:dropDownList>
              <w:listItem w:displayText="Physical Science" w:value="Physical Science"/>
            </w:dropDownList>
          </w:sdtPr>
          <w:sdtEndPr/>
          <w:sdtContent>
            <w:tc>
              <w:tcPr>
                <w:tcW w:w="990" w:type="dxa"/>
              </w:tcPr>
              <w:p w14:paraId="36D7B5AB" w14:textId="34E0530C" w:rsidR="0055099C" w:rsidRDefault="002D5D5C" w:rsidP="002D5D5C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505559971"/>
            <w:placeholder>
              <w:docPart w:val="1E316DC6201F427996C3FD0FA9AF4A08"/>
            </w:placeholder>
            <w:showingPlcHdr/>
            <w:dropDownList>
              <w:listItem w:value="Choose an item."/>
              <w:listItem w:displayText="Physics" w:value="Physics"/>
              <w:listItem w:displayText="Honors Physics" w:value="Honors Physics"/>
              <w:listItem w:displayText="Biology" w:value="Biology"/>
              <w:listItem w:displayText="Honors Biology" w:value="Honors Biology"/>
            </w:dropDownList>
          </w:sdtPr>
          <w:sdtEndPr/>
          <w:sdtContent>
            <w:tc>
              <w:tcPr>
                <w:tcW w:w="1620" w:type="dxa"/>
              </w:tcPr>
              <w:p w14:paraId="0C6142AE" w14:textId="17AC283F" w:rsidR="0055099C" w:rsidRDefault="002D5D5C" w:rsidP="002D5D5C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766" w:type="dxa"/>
          </w:tcPr>
          <w:sdt>
            <w:sdtPr>
              <w:id w:val="-1332828154"/>
              <w:placeholder>
                <w:docPart w:val="555F9C6D461740E6ABC177B8BEA33854"/>
              </w:placeholder>
              <w:showingPlcHdr/>
              <w:dropDownList>
                <w:listItem w:displayText="Biology" w:value="Biology"/>
                <w:listItem w:displayText="Honors Biology" w:value="Honors Biology"/>
                <w:listItem w:displayText="Chemistry" w:value="Chemistry"/>
                <w:listItem w:displayText="Honors Chemistry" w:value="Honors Chemistry"/>
                <w:listItem w:displayText="Environmental Science" w:value="Environmental Science"/>
                <w:listItem w:displayText="AP Environmental Science" w:value="AP Environmental Science"/>
                <w:listItem w:displayText="AP Physics I" w:value="AP Physics I"/>
              </w:dropDownList>
            </w:sdtPr>
            <w:sdtEndPr/>
            <w:sdtContent>
              <w:p w14:paraId="727DB067" w14:textId="77777777" w:rsidR="0055099C" w:rsidRDefault="002D5D5C" w:rsidP="002D5D5C">
                <w:r w:rsidRPr="0030471C">
                  <w:rPr>
                    <w:rStyle w:val="PlaceholderText"/>
                  </w:rPr>
                  <w:t>Choose an item.</w:t>
                </w:r>
              </w:p>
            </w:sdtContent>
          </w:sdt>
          <w:p w14:paraId="0A47D3B9" w14:textId="479EC609" w:rsidR="00B66669" w:rsidRDefault="00B66669" w:rsidP="002D5D5C"/>
        </w:tc>
        <w:sdt>
          <w:sdtPr>
            <w:id w:val="-569498967"/>
            <w:placeholder>
              <w:docPart w:val="24B8FB01C8644057A09508179653BD6E"/>
            </w:placeholder>
            <w:showingPlcHdr/>
            <w:dropDownList>
              <w:listItem w:displayText="Chemistry" w:value="Chemistry"/>
              <w:listItem w:displayText="Honors Chemistry" w:value="Honors Chemistry"/>
              <w:listItem w:displayText="Environmental Science" w:value="Environmental Science"/>
              <w:listItem w:displayText="AP Environmental Science" w:value="AP Environmental Science"/>
              <w:listItem w:displayText="AP Biology" w:value="AP Biology"/>
              <w:listItem w:displayText="AP Chemistry" w:value="AP Chemistry"/>
              <w:listItem w:displayText="AP Physics I" w:value="AP Physics I"/>
              <w:listItem w:displayText="AP Physics II" w:value="AP Physics II"/>
              <w:listItem w:displayText="AP Physics C" w:value="AP Physics C"/>
            </w:dropDownList>
          </w:sdtPr>
          <w:sdtEndPr/>
          <w:sdtContent>
            <w:tc>
              <w:tcPr>
                <w:tcW w:w="1440" w:type="dxa"/>
              </w:tcPr>
              <w:p w14:paraId="009210C4" w14:textId="03CEA51E" w:rsidR="0055099C" w:rsidRDefault="002D5D5C" w:rsidP="002D5D5C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80729252"/>
            <w:placeholder>
              <w:docPart w:val="4432A549B1C745FE871F35AA6E9187FF"/>
            </w:placeholder>
            <w:showingPlcHdr/>
            <w:dropDownList>
              <w:listItem w:displayText="Anatomy" w:value="Anatomy"/>
              <w:listItem w:displayText="Honors Human Anatomy" w:value="Honors Human Anatomy"/>
              <w:listItem w:displayText="Astronomy" w:value="Astronomy"/>
              <w:listItem w:displayText="Honors Biotechnology" w:value="Honors Biotechnology"/>
              <w:listItem w:displayText="Forensic Science" w:value="Forensic Science"/>
              <w:listItem w:displayText="Physics II" w:value="Physics II"/>
              <w:listItem w:displayText="AP Environmental Science" w:value="AP Environmental Science"/>
              <w:listItem w:displayText="AP Biology" w:value="AP Biology"/>
              <w:listItem w:displayText="AP Chemistry" w:value="AP Chemistry"/>
              <w:listItem w:displayText="AP Physics I" w:value="AP Physics I"/>
              <w:listItem w:displayText="AP Physics II" w:value="AP Physics II"/>
              <w:listItem w:displayText="AP Physics C: Mechanics" w:value="AP Physics C: Mechanics"/>
              <w:listItem w:displayText="AP Physics C: Emag" w:value="AP Physics C: Emag"/>
            </w:dropDownList>
          </w:sdtPr>
          <w:sdtEndPr/>
          <w:sdtContent>
            <w:tc>
              <w:tcPr>
                <w:tcW w:w="1350" w:type="dxa"/>
              </w:tcPr>
              <w:p w14:paraId="7E99D749" w14:textId="78E8E7C3" w:rsidR="0055099C" w:rsidRDefault="002D5D5C" w:rsidP="002D5D5C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75" w:type="dxa"/>
          </w:tcPr>
          <w:p w14:paraId="6EE5128A" w14:textId="2A6E3331" w:rsidR="0055099C" w:rsidRPr="00B213CE" w:rsidRDefault="00B213CE" w:rsidP="00B213CE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P Computer Science Principles and AP Computer Science count as an Additional Science.</w:t>
            </w:r>
          </w:p>
        </w:tc>
      </w:tr>
      <w:tr w:rsidR="00F766E8" w14:paraId="54754FCA" w14:textId="77777777" w:rsidTr="007E401B">
        <w:tc>
          <w:tcPr>
            <w:tcW w:w="1598" w:type="dxa"/>
          </w:tcPr>
          <w:p w14:paraId="121BA657" w14:textId="7AA3C304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Soc. Studies</w:t>
            </w:r>
          </w:p>
        </w:tc>
        <w:tc>
          <w:tcPr>
            <w:tcW w:w="1599" w:type="dxa"/>
          </w:tcPr>
          <w:p w14:paraId="49C913B3" w14:textId="777D6AE2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2288" w:type="dxa"/>
          </w:tcPr>
          <w:p w14:paraId="4205876E" w14:textId="61D484B6" w:rsidR="0055099C" w:rsidRPr="00B213CE" w:rsidRDefault="00FC5F68" w:rsidP="0055099C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662892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cstheme="minorHAnsi"/>
                <w:sz w:val="20"/>
                <w:szCs w:val="20"/>
              </w:rPr>
              <w:t xml:space="preserve"> Am Govt (1 semester) </w:t>
            </w: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-1754194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cstheme="minorHAnsi"/>
                <w:sz w:val="20"/>
                <w:szCs w:val="20"/>
              </w:rPr>
              <w:t xml:space="preserve"> Econ (1 semester)</w:t>
            </w:r>
            <w:r w:rsidR="0055099C" w:rsidRPr="00B213CE">
              <w:rPr>
                <w:rFonts w:cstheme="minorHAnsi"/>
                <w:sz w:val="20"/>
                <w:szCs w:val="20"/>
              </w:rPr>
              <w:br/>
            </w: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153330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cstheme="minorHAnsi"/>
                <w:sz w:val="20"/>
                <w:szCs w:val="20"/>
              </w:rPr>
              <w:t xml:space="preserve"> US History</w:t>
            </w:r>
            <w:r w:rsidR="0055099C" w:rsidRPr="00B213CE">
              <w:rPr>
                <w:rFonts w:cstheme="minorHAnsi"/>
                <w:sz w:val="20"/>
                <w:szCs w:val="20"/>
              </w:rPr>
              <w:br/>
            </w: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-1129320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cstheme="minorHAnsi"/>
                <w:sz w:val="20"/>
                <w:szCs w:val="20"/>
              </w:rPr>
              <w:t xml:space="preserve"> World History</w:t>
            </w:r>
          </w:p>
        </w:tc>
        <w:tc>
          <w:tcPr>
            <w:tcW w:w="990" w:type="dxa"/>
          </w:tcPr>
          <w:p w14:paraId="692952C9" w14:textId="77777777" w:rsidR="0055099C" w:rsidRDefault="0055099C" w:rsidP="0055099C">
            <w:pPr>
              <w:jc w:val="center"/>
            </w:pPr>
          </w:p>
        </w:tc>
        <w:tc>
          <w:tcPr>
            <w:tcW w:w="1620" w:type="dxa"/>
          </w:tcPr>
          <w:p w14:paraId="7159E253" w14:textId="743A1E24" w:rsidR="0055099C" w:rsidRDefault="0055099C" w:rsidP="00DC19FD"/>
        </w:tc>
        <w:tc>
          <w:tcPr>
            <w:tcW w:w="1766" w:type="dxa"/>
          </w:tcPr>
          <w:sdt>
            <w:sdtPr>
              <w:id w:val="413753270"/>
              <w:placeholder>
                <w:docPart w:val="F554D200634943979533312994FC620B"/>
              </w:placeholder>
              <w:showingPlcHdr/>
              <w:dropDownList>
                <w:listItem w:value="Choose an item."/>
                <w:listItem w:displayText="American Government" w:value="American Government"/>
                <w:listItem w:displayText="Honors American Government" w:value="Honors American Government"/>
                <w:listItem w:displayText="AP American Government" w:value="AP American Government"/>
                <w:listItem w:displayText="Economics" w:value="Economics"/>
                <w:listItem w:displayText="Honors Economics" w:value="Honors Economics"/>
                <w:listItem w:displayText="AP Microeconomics" w:value="AP Microeconomics"/>
              </w:dropDownList>
            </w:sdtPr>
            <w:sdtEndPr/>
            <w:sdtContent>
              <w:p w14:paraId="3726BBA8" w14:textId="07EDBD93" w:rsidR="00513848" w:rsidRDefault="006D58F1" w:rsidP="00F229DE">
                <w:r w:rsidRPr="0030471C">
                  <w:rPr>
                    <w:rStyle w:val="PlaceholderText"/>
                  </w:rPr>
                  <w:t>Choose an item.</w:t>
                </w:r>
              </w:p>
            </w:sdtContent>
          </w:sdt>
          <w:sdt>
            <w:sdtPr>
              <w:id w:val="811997616"/>
              <w:placeholder>
                <w:docPart w:val="DefaultPlaceholder_-1854013438"/>
              </w:placeholder>
              <w:showingPlcHdr/>
              <w:dropDownList>
                <w:listItem w:value="Choose an item."/>
                <w:listItem w:displayText="American Government" w:value="American Government"/>
                <w:listItem w:displayText="Honors American Government" w:value="Honors American Government"/>
                <w:listItem w:displayText="AP American Government" w:value="AP American Government"/>
                <w:listItem w:displayText="Economics" w:value="Economics"/>
                <w:listItem w:displayText="Honors Economics" w:value="Honors Economics"/>
                <w:listItem w:displayText="AP Microeconomics" w:value="AP Microeconomics"/>
              </w:dropDownList>
            </w:sdtPr>
            <w:sdtEndPr/>
            <w:sdtContent>
              <w:p w14:paraId="204C8D47" w14:textId="665249D9" w:rsidR="00513848" w:rsidRDefault="00513848" w:rsidP="00DC19FD">
                <w:r w:rsidRPr="0030471C">
                  <w:rPr>
                    <w:rStyle w:val="PlaceholderText"/>
                  </w:rPr>
                  <w:t>Choose an item.</w:t>
                </w:r>
              </w:p>
            </w:sdtContent>
          </w:sdt>
        </w:tc>
        <w:sdt>
          <w:sdtPr>
            <w:id w:val="1494372236"/>
            <w:placeholder>
              <w:docPart w:val="541CD82CCD3F4B128EBBC15F3AA1FD52"/>
            </w:placeholder>
            <w:showingPlcHdr/>
            <w:dropDownList>
              <w:listItem w:displayText="US History" w:value="US History"/>
              <w:listItem w:displayText="Honors US History" w:value="Honors US History"/>
              <w:listItem w:displayText="AP US History" w:value="AP US History"/>
            </w:dropDownList>
          </w:sdtPr>
          <w:sdtEndPr/>
          <w:sdtContent>
            <w:tc>
              <w:tcPr>
                <w:tcW w:w="1440" w:type="dxa"/>
              </w:tcPr>
              <w:p w14:paraId="33D4B1D6" w14:textId="62DEE148" w:rsidR="0055099C" w:rsidRDefault="00DC19FD" w:rsidP="00DC19FD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727995697"/>
            <w:placeholder>
              <w:docPart w:val="E0E90B8EC79940DD8BA509D68DF4C1CB"/>
            </w:placeholder>
            <w:showingPlcHdr/>
            <w:dropDownList>
              <w:listItem w:displayText="World History" w:value="World History"/>
              <w:listItem w:displayText="Honors World History" w:value="Honors World History"/>
              <w:listItem w:displayText="AP World History" w:value="AP World History"/>
            </w:dropDownList>
          </w:sdtPr>
          <w:sdtEndPr/>
          <w:sdtContent>
            <w:tc>
              <w:tcPr>
                <w:tcW w:w="1350" w:type="dxa"/>
              </w:tcPr>
              <w:p w14:paraId="01B73ECE" w14:textId="139F6046" w:rsidR="0055099C" w:rsidRDefault="00DC19FD" w:rsidP="00DC19FD"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75" w:type="dxa"/>
          </w:tcPr>
          <w:p w14:paraId="6DF11310" w14:textId="31B23DA6" w:rsidR="0055099C" w:rsidRPr="00B213CE" w:rsidRDefault="00B213CE" w:rsidP="00B213CE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World Geography and AP Human Geography do not count as SS credits for graduation but are counted as General Electives </w:t>
            </w:r>
          </w:p>
        </w:tc>
      </w:tr>
      <w:tr w:rsidR="00F766E8" w14:paraId="44B12D89" w14:textId="77777777" w:rsidTr="007E401B">
        <w:tc>
          <w:tcPr>
            <w:tcW w:w="1598" w:type="dxa"/>
          </w:tcPr>
          <w:p w14:paraId="3382D66B" w14:textId="5FD579ED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World Language / Fine Arts / Career Tech</w:t>
            </w:r>
          </w:p>
        </w:tc>
        <w:tc>
          <w:tcPr>
            <w:tcW w:w="1599" w:type="dxa"/>
          </w:tcPr>
          <w:p w14:paraId="08BA111B" w14:textId="77777777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3</w:t>
            </w:r>
            <w:r w:rsidR="00B213CE" w:rsidRPr="00B213CE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3D689F23" w14:textId="63B7B37F" w:rsidR="00B213CE" w:rsidRPr="00B213CE" w:rsidRDefault="00B213CE" w:rsidP="0055099C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88" w:type="dxa"/>
          </w:tcPr>
          <w:p w14:paraId="60CCC004" w14:textId="77777777" w:rsidR="0055099C" w:rsidRPr="00B213CE" w:rsidRDefault="00FC5F68" w:rsidP="0055099C">
            <w:pPr>
              <w:pStyle w:val="TableParagraph"/>
              <w:spacing w:before="50"/>
              <w:ind w:left="-6" w:right="514"/>
              <w:rPr>
                <w:rFonts w:asciiTheme="minorHAnsi" w:hAnsiTheme="minorHAnsi" w:cstheme="minorHAnsi"/>
                <w:w w:val="103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w w:val="103"/>
                  <w:sz w:val="20"/>
                  <w:szCs w:val="20"/>
                </w:rPr>
                <w:id w:val="-1150279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</w:p>
          <w:p w14:paraId="29EF3F5B" w14:textId="77777777" w:rsidR="0055099C" w:rsidRPr="00B213CE" w:rsidRDefault="00FC5F68" w:rsidP="0055099C">
            <w:pPr>
              <w:pStyle w:val="TableParagraph"/>
              <w:spacing w:before="50"/>
              <w:ind w:left="-6" w:right="514"/>
              <w:rPr>
                <w:rFonts w:asciiTheme="minorHAnsi" w:hAnsiTheme="minorHAnsi" w:cstheme="minorHAnsi"/>
                <w:w w:val="103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w w:val="103"/>
                  <w:sz w:val="20"/>
                  <w:szCs w:val="20"/>
                </w:rPr>
                <w:id w:val="1846667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</w:p>
          <w:p w14:paraId="71ADDA81" w14:textId="6C78923C" w:rsidR="0055099C" w:rsidRPr="00B213CE" w:rsidRDefault="00FC5F68" w:rsidP="0055099C">
            <w:pPr>
              <w:pStyle w:val="TableParagraph"/>
              <w:spacing w:before="50"/>
              <w:ind w:left="-6" w:right="514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w w:val="103"/>
                  <w:sz w:val="20"/>
                  <w:szCs w:val="20"/>
                </w:rPr>
                <w:id w:val="-1690745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asciiTheme="minorHAnsi" w:hAnsiTheme="minorHAnsi" w:cstheme="minorHAnsi"/>
                <w:w w:val="103"/>
                <w:sz w:val="20"/>
                <w:szCs w:val="20"/>
              </w:rPr>
              <w:br/>
            </w:r>
          </w:p>
        </w:tc>
        <w:sdt>
          <w:sdtPr>
            <w:id w:val="-561336310"/>
            <w:placeholder>
              <w:docPart w:val="90E6CC9C74AA458E82BA07EE299AF2C1"/>
            </w:placeholder>
            <w:showingPlcHdr/>
            <w:dropDownList>
              <w:listItem w:displayText="Spanish I" w:value="Spanish I"/>
              <w:listItem w:displayText="Latin I" w:value="Latin I"/>
              <w:listItem w:displayText="Chinese I" w:value="Chinese I"/>
            </w:dropDownList>
          </w:sdtPr>
          <w:sdtEndPr/>
          <w:sdtContent>
            <w:tc>
              <w:tcPr>
                <w:tcW w:w="990" w:type="dxa"/>
              </w:tcPr>
              <w:p w14:paraId="35A46A12" w14:textId="68912BBD" w:rsidR="0055099C" w:rsidRDefault="00DC19FD" w:rsidP="0055099C">
                <w:pPr>
                  <w:jc w:val="center"/>
                </w:pPr>
                <w:r w:rsidRPr="0030471C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0" w:type="dxa"/>
          </w:tcPr>
          <w:p w14:paraId="7F85FAE5" w14:textId="7F32BF8C" w:rsidR="0055099C" w:rsidRDefault="0055099C" w:rsidP="00DC19FD"/>
        </w:tc>
        <w:tc>
          <w:tcPr>
            <w:tcW w:w="1766" w:type="dxa"/>
          </w:tcPr>
          <w:p w14:paraId="51F71289" w14:textId="77777777" w:rsidR="0055099C" w:rsidRDefault="0055099C" w:rsidP="0055099C">
            <w:pPr>
              <w:jc w:val="center"/>
            </w:pPr>
          </w:p>
        </w:tc>
        <w:tc>
          <w:tcPr>
            <w:tcW w:w="1440" w:type="dxa"/>
          </w:tcPr>
          <w:p w14:paraId="0E8EE89D" w14:textId="77777777" w:rsidR="0055099C" w:rsidRDefault="0055099C" w:rsidP="0055099C">
            <w:pPr>
              <w:jc w:val="center"/>
            </w:pPr>
          </w:p>
        </w:tc>
        <w:tc>
          <w:tcPr>
            <w:tcW w:w="1350" w:type="dxa"/>
          </w:tcPr>
          <w:p w14:paraId="1B7E9685" w14:textId="77777777" w:rsidR="0055099C" w:rsidRDefault="0055099C" w:rsidP="0055099C">
            <w:pPr>
              <w:jc w:val="center"/>
            </w:pPr>
          </w:p>
        </w:tc>
        <w:tc>
          <w:tcPr>
            <w:tcW w:w="1975" w:type="dxa"/>
          </w:tcPr>
          <w:p w14:paraId="62612ABB" w14:textId="4439B84F" w:rsidR="0055099C" w:rsidRPr="00B213CE" w:rsidRDefault="0055099C" w:rsidP="0055099C">
            <w:pPr>
              <w:rPr>
                <w:rFonts w:cstheme="minorHAnsi"/>
                <w:sz w:val="16"/>
                <w:szCs w:val="16"/>
              </w:rPr>
            </w:pPr>
            <w:r w:rsidRPr="00B213CE">
              <w:rPr>
                <w:rFonts w:cstheme="minorHAnsi"/>
                <w:sz w:val="16"/>
                <w:szCs w:val="16"/>
              </w:rPr>
              <w:t>3 Total Units from World Lang or Fine Arts or Career Tech</w:t>
            </w:r>
            <w:r w:rsidR="00B213CE" w:rsidRPr="00B213CE">
              <w:rPr>
                <w:rFonts w:cstheme="minorHAnsi"/>
                <w:sz w:val="16"/>
                <w:szCs w:val="16"/>
              </w:rPr>
              <w:t>. 4-year universities require 2 or more years of the same World Language for admissions.</w:t>
            </w:r>
          </w:p>
        </w:tc>
      </w:tr>
      <w:tr w:rsidR="00F766E8" w14:paraId="4E66AD03" w14:textId="77777777" w:rsidTr="007E401B">
        <w:tc>
          <w:tcPr>
            <w:tcW w:w="1598" w:type="dxa"/>
          </w:tcPr>
          <w:p w14:paraId="5C2CC64C" w14:textId="59E72521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Health &amp; Personal Fitness</w:t>
            </w:r>
          </w:p>
        </w:tc>
        <w:tc>
          <w:tcPr>
            <w:tcW w:w="1599" w:type="dxa"/>
          </w:tcPr>
          <w:p w14:paraId="3CC0302B" w14:textId="051BD864" w:rsidR="0055099C" w:rsidRPr="00B213CE" w:rsidRDefault="0055099C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2288" w:type="dxa"/>
          </w:tcPr>
          <w:p w14:paraId="3404C44D" w14:textId="106E38BB" w:rsidR="0055099C" w:rsidRPr="00B213CE" w:rsidRDefault="00FC5F68" w:rsidP="0055099C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-130489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cstheme="minorHAnsi"/>
                <w:sz w:val="20"/>
                <w:szCs w:val="20"/>
              </w:rPr>
              <w:t xml:space="preserve"> Health (1 semester)</w:t>
            </w:r>
            <w:r w:rsidR="0055099C" w:rsidRPr="00B213CE">
              <w:rPr>
                <w:rFonts w:cstheme="minorHAnsi"/>
                <w:sz w:val="20"/>
                <w:szCs w:val="20"/>
              </w:rPr>
              <w:br/>
            </w: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-1341397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99C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55099C" w:rsidRPr="00B213CE">
              <w:rPr>
                <w:rFonts w:cstheme="minorHAnsi"/>
                <w:sz w:val="20"/>
                <w:szCs w:val="20"/>
              </w:rPr>
              <w:t xml:space="preserve"> Personal Fitness </w:t>
            </w:r>
            <w:r w:rsidR="0055099C" w:rsidRPr="00B213CE">
              <w:rPr>
                <w:rFonts w:cstheme="minorHAnsi"/>
                <w:sz w:val="20"/>
                <w:szCs w:val="20"/>
              </w:rPr>
              <w:br/>
              <w:t>(1 semester)</w:t>
            </w:r>
          </w:p>
        </w:tc>
        <w:tc>
          <w:tcPr>
            <w:tcW w:w="990" w:type="dxa"/>
          </w:tcPr>
          <w:p w14:paraId="35EBA048" w14:textId="500AC5BD" w:rsidR="0055099C" w:rsidRDefault="0055099C" w:rsidP="008718DC"/>
        </w:tc>
        <w:tc>
          <w:tcPr>
            <w:tcW w:w="1620" w:type="dxa"/>
          </w:tcPr>
          <w:p w14:paraId="2B70A99F" w14:textId="11297C3C" w:rsidR="0055099C" w:rsidRDefault="0055099C" w:rsidP="008718DC"/>
        </w:tc>
        <w:tc>
          <w:tcPr>
            <w:tcW w:w="1766" w:type="dxa"/>
          </w:tcPr>
          <w:p w14:paraId="1C280CD5" w14:textId="03073DDA" w:rsidR="0055099C" w:rsidRDefault="0055099C" w:rsidP="008718DC"/>
        </w:tc>
        <w:tc>
          <w:tcPr>
            <w:tcW w:w="1440" w:type="dxa"/>
          </w:tcPr>
          <w:p w14:paraId="47811993" w14:textId="77777777" w:rsidR="0055099C" w:rsidRDefault="0055099C" w:rsidP="0055099C">
            <w:pPr>
              <w:jc w:val="center"/>
            </w:pPr>
          </w:p>
        </w:tc>
        <w:tc>
          <w:tcPr>
            <w:tcW w:w="1350" w:type="dxa"/>
          </w:tcPr>
          <w:p w14:paraId="3EBF0035" w14:textId="77777777" w:rsidR="0055099C" w:rsidRDefault="0055099C" w:rsidP="0055099C">
            <w:pPr>
              <w:jc w:val="center"/>
            </w:pPr>
          </w:p>
        </w:tc>
        <w:tc>
          <w:tcPr>
            <w:tcW w:w="1975" w:type="dxa"/>
          </w:tcPr>
          <w:p w14:paraId="43E68DB7" w14:textId="5B317601" w:rsidR="0055099C" w:rsidRPr="00B213CE" w:rsidRDefault="0055099C" w:rsidP="0055099C">
            <w:pPr>
              <w:rPr>
                <w:rFonts w:cstheme="minorHAnsi"/>
                <w:iCs/>
                <w:sz w:val="16"/>
                <w:szCs w:val="16"/>
              </w:rPr>
            </w:pPr>
            <w:r w:rsidRPr="00B213CE">
              <w:rPr>
                <w:rFonts w:cstheme="minorHAnsi"/>
                <w:iCs/>
                <w:sz w:val="16"/>
                <w:szCs w:val="16"/>
              </w:rPr>
              <w:t>3 units of ROTC satisfy Health/PF requirement</w:t>
            </w:r>
          </w:p>
          <w:p w14:paraId="4077C8FF" w14:textId="77777777" w:rsidR="0055099C" w:rsidRPr="00B213CE" w:rsidRDefault="0055099C" w:rsidP="0055099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F766E8" w14:paraId="56A090EF" w14:textId="77777777" w:rsidTr="007E401B">
        <w:tc>
          <w:tcPr>
            <w:tcW w:w="1598" w:type="dxa"/>
          </w:tcPr>
          <w:p w14:paraId="540825C7" w14:textId="051BA3CC" w:rsidR="0055099C" w:rsidRPr="00B213CE" w:rsidRDefault="00B213CE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213CE">
              <w:rPr>
                <w:rFonts w:cstheme="minorHAnsi"/>
                <w:sz w:val="20"/>
                <w:szCs w:val="20"/>
              </w:rPr>
              <w:t>General Electives</w:t>
            </w:r>
          </w:p>
        </w:tc>
        <w:tc>
          <w:tcPr>
            <w:tcW w:w="1599" w:type="dxa"/>
          </w:tcPr>
          <w:p w14:paraId="579E2D64" w14:textId="69123F01" w:rsidR="0055099C" w:rsidRPr="00B213CE" w:rsidRDefault="00374175" w:rsidP="0055099C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2288" w:type="dxa"/>
          </w:tcPr>
          <w:p w14:paraId="6A4036F5" w14:textId="400234B6" w:rsidR="0055099C" w:rsidRPr="00B213CE" w:rsidRDefault="00FC5F68" w:rsidP="00B213C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366418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3CE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B213CE" w:rsidRPr="00B213CE">
              <w:rPr>
                <w:rFonts w:cstheme="minorHAnsi"/>
                <w:sz w:val="20"/>
                <w:szCs w:val="20"/>
              </w:rPr>
              <w:t xml:space="preserve"> </w:t>
            </w:r>
            <w:r w:rsidR="00B213CE" w:rsidRPr="00B213CE">
              <w:rPr>
                <w:rFonts w:cstheme="minorHAnsi"/>
                <w:sz w:val="20"/>
                <w:szCs w:val="20"/>
              </w:rPr>
              <w:br/>
            </w: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-726065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3CE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B213CE" w:rsidRPr="00B213CE">
              <w:rPr>
                <w:rFonts w:cstheme="minorHAnsi"/>
                <w:sz w:val="20"/>
                <w:szCs w:val="20"/>
              </w:rPr>
              <w:t xml:space="preserve"> </w:t>
            </w:r>
            <w:r w:rsidR="00B213CE" w:rsidRPr="00B213CE">
              <w:rPr>
                <w:rFonts w:cstheme="minorHAnsi"/>
                <w:sz w:val="20"/>
                <w:szCs w:val="20"/>
              </w:rPr>
              <w:br/>
            </w: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-1840531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3CE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B213CE" w:rsidRPr="00B213CE">
              <w:rPr>
                <w:rFonts w:cstheme="minorHAnsi"/>
                <w:sz w:val="20"/>
                <w:szCs w:val="20"/>
              </w:rPr>
              <w:t xml:space="preserve"> </w:t>
            </w:r>
            <w:r w:rsidR="00B213CE" w:rsidRPr="00B213CE">
              <w:rPr>
                <w:rFonts w:cstheme="minorHAnsi"/>
                <w:sz w:val="20"/>
                <w:szCs w:val="20"/>
              </w:rPr>
              <w:br/>
            </w:r>
            <w:sdt>
              <w:sdtPr>
                <w:rPr>
                  <w:rFonts w:cstheme="minorHAnsi"/>
                  <w:w w:val="103"/>
                  <w:sz w:val="20"/>
                  <w:szCs w:val="20"/>
                </w:rPr>
                <w:id w:val="-1450305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3CE" w:rsidRPr="00B213CE">
                  <w:rPr>
                    <w:rFonts w:ascii="Segoe UI Symbol" w:eastAsia="MS Gothic" w:hAnsi="Segoe UI Symbol" w:cs="Segoe UI Symbol"/>
                    <w:w w:val="103"/>
                    <w:sz w:val="20"/>
                    <w:szCs w:val="20"/>
                  </w:rPr>
                  <w:t>☐</w:t>
                </w:r>
              </w:sdtContent>
            </w:sdt>
            <w:r w:rsidR="00B213CE" w:rsidRPr="00B213CE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90" w:type="dxa"/>
          </w:tcPr>
          <w:p w14:paraId="3C8948D8" w14:textId="77777777" w:rsidR="0055099C" w:rsidRDefault="0055099C" w:rsidP="0055099C">
            <w:pPr>
              <w:jc w:val="center"/>
            </w:pPr>
          </w:p>
        </w:tc>
        <w:tc>
          <w:tcPr>
            <w:tcW w:w="1620" w:type="dxa"/>
          </w:tcPr>
          <w:p w14:paraId="79BC5943" w14:textId="77777777" w:rsidR="0055099C" w:rsidRDefault="0055099C" w:rsidP="0055099C">
            <w:pPr>
              <w:jc w:val="center"/>
            </w:pPr>
          </w:p>
        </w:tc>
        <w:tc>
          <w:tcPr>
            <w:tcW w:w="1766" w:type="dxa"/>
          </w:tcPr>
          <w:p w14:paraId="49B95487" w14:textId="77777777" w:rsidR="0055099C" w:rsidRDefault="0055099C" w:rsidP="0055099C">
            <w:pPr>
              <w:jc w:val="center"/>
            </w:pPr>
          </w:p>
        </w:tc>
        <w:tc>
          <w:tcPr>
            <w:tcW w:w="1440" w:type="dxa"/>
          </w:tcPr>
          <w:p w14:paraId="65EC9C2D" w14:textId="77777777" w:rsidR="0055099C" w:rsidRDefault="0055099C" w:rsidP="0055099C">
            <w:pPr>
              <w:jc w:val="center"/>
            </w:pPr>
          </w:p>
        </w:tc>
        <w:tc>
          <w:tcPr>
            <w:tcW w:w="1350" w:type="dxa"/>
          </w:tcPr>
          <w:p w14:paraId="41306215" w14:textId="77777777" w:rsidR="0055099C" w:rsidRDefault="0055099C" w:rsidP="0055099C">
            <w:pPr>
              <w:jc w:val="center"/>
            </w:pPr>
          </w:p>
        </w:tc>
        <w:tc>
          <w:tcPr>
            <w:tcW w:w="1975" w:type="dxa"/>
          </w:tcPr>
          <w:p w14:paraId="782FA381" w14:textId="61A8D63A" w:rsidR="0055099C" w:rsidRPr="00B213CE" w:rsidRDefault="00B213CE" w:rsidP="00B213CE">
            <w:pPr>
              <w:rPr>
                <w:rFonts w:cstheme="minorHAnsi"/>
                <w:iCs/>
                <w:sz w:val="16"/>
                <w:szCs w:val="16"/>
              </w:rPr>
            </w:pPr>
            <w:r w:rsidRPr="00B213CE">
              <w:rPr>
                <w:rFonts w:cstheme="minorHAnsi"/>
                <w:iCs/>
                <w:sz w:val="16"/>
                <w:szCs w:val="16"/>
              </w:rPr>
              <w:t xml:space="preserve">Can be any extra credits in any of the above fields in addition to PE, Study Skills, </w:t>
            </w:r>
            <w:r>
              <w:rPr>
                <w:rFonts w:cstheme="minorHAnsi"/>
                <w:iCs/>
                <w:sz w:val="16"/>
                <w:szCs w:val="16"/>
              </w:rPr>
              <w:t xml:space="preserve">Sociology, </w:t>
            </w:r>
            <w:r w:rsidRPr="00B213CE">
              <w:rPr>
                <w:rFonts w:cstheme="minorHAnsi"/>
                <w:iCs/>
                <w:sz w:val="16"/>
                <w:szCs w:val="16"/>
              </w:rPr>
              <w:t>etc.</w:t>
            </w:r>
          </w:p>
        </w:tc>
      </w:tr>
    </w:tbl>
    <w:p w14:paraId="301F38DC" w14:textId="77777777" w:rsidR="0055099C" w:rsidRDefault="0055099C" w:rsidP="00F766E8"/>
    <w:sectPr w:rsidR="0055099C" w:rsidSect="00F766E8">
      <w:pgSz w:w="15840" w:h="12240" w:orient="landscape"/>
      <w:pgMar w:top="432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LE0MTc0MDUwMjJT0lEKTi0uzszPAykwrgUAGrDt5iwAAAA="/>
  </w:docVars>
  <w:rsids>
    <w:rsidRoot w:val="0055099C"/>
    <w:rsid w:val="00036A4F"/>
    <w:rsid w:val="000B0674"/>
    <w:rsid w:val="000B6C67"/>
    <w:rsid w:val="0029350D"/>
    <w:rsid w:val="002D5D5C"/>
    <w:rsid w:val="00374175"/>
    <w:rsid w:val="004352E2"/>
    <w:rsid w:val="004859F8"/>
    <w:rsid w:val="00513848"/>
    <w:rsid w:val="0055099C"/>
    <w:rsid w:val="00562D08"/>
    <w:rsid w:val="00582F27"/>
    <w:rsid w:val="006D58F1"/>
    <w:rsid w:val="00737722"/>
    <w:rsid w:val="0075748F"/>
    <w:rsid w:val="007E401B"/>
    <w:rsid w:val="008718DC"/>
    <w:rsid w:val="00922C07"/>
    <w:rsid w:val="00933B4F"/>
    <w:rsid w:val="00A15243"/>
    <w:rsid w:val="00A86DED"/>
    <w:rsid w:val="00AE7051"/>
    <w:rsid w:val="00B0707E"/>
    <w:rsid w:val="00B213CE"/>
    <w:rsid w:val="00B226E9"/>
    <w:rsid w:val="00B66669"/>
    <w:rsid w:val="00C94729"/>
    <w:rsid w:val="00CA5820"/>
    <w:rsid w:val="00DC19FD"/>
    <w:rsid w:val="00E25FC9"/>
    <w:rsid w:val="00E52D0E"/>
    <w:rsid w:val="00EB5821"/>
    <w:rsid w:val="00F766E8"/>
    <w:rsid w:val="00F85163"/>
    <w:rsid w:val="00FC0AC1"/>
    <w:rsid w:val="00FC5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1C899"/>
  <w15:chartTrackingRefBased/>
  <w15:docId w15:val="{80D020BB-FB51-49DE-9FB2-DF80D364F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09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55099C"/>
    <w:pPr>
      <w:widowControl w:val="0"/>
      <w:autoSpaceDE w:val="0"/>
      <w:autoSpaceDN w:val="0"/>
      <w:spacing w:after="0" w:line="240" w:lineRule="auto"/>
    </w:pPr>
    <w:rPr>
      <w:rFonts w:ascii="Garamond" w:eastAsia="Garamond" w:hAnsi="Garamond" w:cs="Garamond"/>
    </w:rPr>
  </w:style>
  <w:style w:type="character" w:styleId="PlaceholderText">
    <w:name w:val="Placeholder Text"/>
    <w:basedOn w:val="DefaultParagraphFont"/>
    <w:uiPriority w:val="99"/>
    <w:semiHidden/>
    <w:rsid w:val="00E25F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56CEE-4A58-43B0-A8D4-F55DBE60FACB}"/>
      </w:docPartPr>
      <w:docPartBody>
        <w:p w:rsidR="00C920CD" w:rsidRDefault="005F0D28"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5AB8D5A734CD40BEB832BAA22D168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4C111-308F-4A7E-B6A1-2205DC62A6FC}"/>
      </w:docPartPr>
      <w:docPartBody>
        <w:p w:rsidR="00C920CD" w:rsidRDefault="0003255E">
          <w:pPr>
            <w:pStyle w:val="5AB8D5A734CD40BEB832BAA22D1687B34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1DA5D6564E384057B30C7405559F7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A0D9D-6B2B-44FC-97A2-C5E4B2031E62}"/>
      </w:docPartPr>
      <w:docPartBody>
        <w:p w:rsidR="00C920CD" w:rsidRDefault="0003255E">
          <w:pPr>
            <w:pStyle w:val="1DA5D6564E384057B30C7405559F72393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77E4E791520546FC9E6D6C9C9E23C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FAB80-25ED-4661-91B7-1B5B40C5F294}"/>
      </w:docPartPr>
      <w:docPartBody>
        <w:p w:rsidR="00C920CD" w:rsidRDefault="0003255E">
          <w:pPr>
            <w:pStyle w:val="77E4E791520546FC9E6D6C9C9E23C8C93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A24F2F90E73442969D5DA9FBF1948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0F31D-68F6-4EC5-9284-532C38586B0F}"/>
      </w:docPartPr>
      <w:docPartBody>
        <w:p w:rsidR="00C920CD" w:rsidRDefault="0003255E">
          <w:pPr>
            <w:pStyle w:val="A24F2F90E73442969D5DA9FBF1948B4D3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E0E90B8EC79940DD8BA509D68DF4C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884E8-1878-463C-B8AF-081FBBEEFA2C}"/>
      </w:docPartPr>
      <w:docPartBody>
        <w:p w:rsidR="00C920CD" w:rsidRDefault="0003255E">
          <w:pPr>
            <w:pStyle w:val="E0E90B8EC79940DD8BA509D68DF4C1CB3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541CD82CCD3F4B128EBBC15F3AA1F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F7A01-9272-40FB-B842-B659B63D1961}"/>
      </w:docPartPr>
      <w:docPartBody>
        <w:p w:rsidR="00C920CD" w:rsidRDefault="0003255E">
          <w:pPr>
            <w:pStyle w:val="541CD82CCD3F4B128EBBC15F3AA1FD523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343DF-6A2C-47AF-A3C9-C9E7263140D3}"/>
      </w:docPartPr>
      <w:docPartBody>
        <w:p w:rsidR="00FA6CEE" w:rsidRDefault="00C920CD">
          <w:r w:rsidRPr="007C20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9FDC9-0549-405B-9C5F-4565ECE6E56A}"/>
      </w:docPartPr>
      <w:docPartBody>
        <w:p w:rsidR="00FA6CEE" w:rsidRDefault="00C920CD">
          <w:r w:rsidRPr="007C2058">
            <w:rPr>
              <w:rStyle w:val="PlaceholderText"/>
            </w:rPr>
            <w:t>Click or tap to enter a date.</w:t>
          </w:r>
        </w:p>
      </w:docPartBody>
    </w:docPart>
    <w:docPart>
      <w:docPartPr>
        <w:name w:val="EE78702F9C1A40368EB6164331F92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70FEF-01D3-4356-AC9F-3A3D33225D4D}"/>
      </w:docPartPr>
      <w:docPartBody>
        <w:p w:rsidR="0003255E" w:rsidRDefault="0003255E">
          <w:pPr>
            <w:pStyle w:val="EE78702F9C1A40368EB6164331F92B202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9794536B33F643158A730F8DB231A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FE8DA-39C5-4854-8E27-D873E21B1032}"/>
      </w:docPartPr>
      <w:docPartBody>
        <w:p w:rsidR="0003255E" w:rsidRDefault="0003255E">
          <w:pPr>
            <w:pStyle w:val="9794536B33F643158A730F8DB231ABA52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628875A1671247C78D01D5506AF6D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E2E8E-214D-4127-803D-BE61C15843F4}"/>
      </w:docPartPr>
      <w:docPartBody>
        <w:p w:rsidR="0003255E" w:rsidRDefault="0003255E">
          <w:pPr>
            <w:pStyle w:val="628875A1671247C78D01D5506AF6D5522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F4C50963302B4158B88BD739E209C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A8AC5-89EA-4D31-A8AF-EC482DDC73B1}"/>
      </w:docPartPr>
      <w:docPartBody>
        <w:p w:rsidR="0003255E" w:rsidRDefault="0003255E">
          <w:pPr>
            <w:pStyle w:val="F4C50963302B4158B88BD739E209C27D2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81C8630B12B8490CA35B968FFF4CA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0FF9A-C543-4D77-AFCB-B0E4A5A2F3B8}"/>
      </w:docPartPr>
      <w:docPartBody>
        <w:p w:rsidR="0003255E" w:rsidRDefault="0003255E">
          <w:pPr>
            <w:pStyle w:val="81C8630B12B8490CA35B968FFF4CA0B02"/>
          </w:pPr>
          <w:r w:rsidRPr="0030471C">
            <w:rPr>
              <w:rStyle w:val="PlaceholderText"/>
            </w:rPr>
            <w:t xml:space="preserve">Choose an </w:t>
          </w:r>
          <w:r w:rsidRPr="0030471C">
            <w:rPr>
              <w:rStyle w:val="PlaceholderText"/>
            </w:rPr>
            <w:t>item.</w:t>
          </w:r>
        </w:p>
      </w:docPartBody>
    </w:docPart>
    <w:docPart>
      <w:docPartPr>
        <w:name w:val="AE5DA1F2C7504813929B6ADC4B632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DDCC-15F3-4D3D-8032-D69DAA7816EE}"/>
      </w:docPartPr>
      <w:docPartBody>
        <w:p w:rsidR="0003255E" w:rsidRDefault="0003255E">
          <w:pPr>
            <w:pStyle w:val="AE5DA1F2C7504813929B6ADC4B632B9A2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1E316DC6201F427996C3FD0FA9AF4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469E9-1AC1-4BB4-8E4B-697EF31C4467}"/>
      </w:docPartPr>
      <w:docPartBody>
        <w:p w:rsidR="0003255E" w:rsidRDefault="0003255E">
          <w:pPr>
            <w:pStyle w:val="1E316DC6201F427996C3FD0FA9AF4A082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555F9C6D461740E6ABC177B8BEA33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91BCE-AB66-40D2-B231-6CFD142FF00A}"/>
      </w:docPartPr>
      <w:docPartBody>
        <w:p w:rsidR="0003255E" w:rsidRDefault="0003255E">
          <w:pPr>
            <w:pStyle w:val="555F9C6D461740E6ABC177B8BEA338542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24B8FB01C8644057A09508179653B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FE5B4-7A68-49B9-A35A-6AE816AEB1BC}"/>
      </w:docPartPr>
      <w:docPartBody>
        <w:p w:rsidR="0003255E" w:rsidRDefault="0003255E">
          <w:pPr>
            <w:pStyle w:val="24B8FB01C8644057A09508179653BD6E2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4432A549B1C745FE871F35AA6E918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1FA8D-9E62-4CB5-BBDA-460C48DA8656}"/>
      </w:docPartPr>
      <w:docPartBody>
        <w:p w:rsidR="0003255E" w:rsidRDefault="0003255E">
          <w:pPr>
            <w:pStyle w:val="4432A549B1C745FE871F35AA6E9187FF2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90E6CC9C74AA458E82BA07EE299AF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0AA32-0FE1-42B3-91B9-9895994F3418}"/>
      </w:docPartPr>
      <w:docPartBody>
        <w:p w:rsidR="0003255E" w:rsidRDefault="0003255E">
          <w:pPr>
            <w:pStyle w:val="90E6CC9C74AA458E82BA07EE299AF2C12"/>
          </w:pPr>
          <w:r w:rsidRPr="0030471C">
            <w:rPr>
              <w:rStyle w:val="PlaceholderText"/>
            </w:rPr>
            <w:t>Choose an item.</w:t>
          </w:r>
        </w:p>
      </w:docPartBody>
    </w:docPart>
    <w:docPart>
      <w:docPartPr>
        <w:name w:val="F554D200634943979533312994FC6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9F64D-89DA-4409-A248-A11E47CBDCD6}"/>
      </w:docPartPr>
      <w:docPartBody>
        <w:p w:rsidR="0003255E" w:rsidRDefault="0003255E">
          <w:pPr>
            <w:pStyle w:val="F554D200634943979533312994FC620B"/>
          </w:pPr>
          <w:r w:rsidRPr="0030471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0D28"/>
    <w:rsid w:val="0003255E"/>
    <w:rsid w:val="005F0D28"/>
    <w:rsid w:val="00B40F10"/>
    <w:rsid w:val="00C920CD"/>
    <w:rsid w:val="00FA6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AB8D5A734CD40BEB832BAA22D1687B3">
    <w:name w:val="5AB8D5A734CD40BEB832BAA22D1687B3"/>
    <w:rsid w:val="005F0D28"/>
    <w:rPr>
      <w:rFonts w:eastAsiaTheme="minorHAnsi"/>
    </w:rPr>
  </w:style>
  <w:style w:type="paragraph" w:customStyle="1" w:styleId="5AB8D5A734CD40BEB832BAA22D1687B31">
    <w:name w:val="5AB8D5A734CD40BEB832BAA22D1687B31"/>
    <w:rsid w:val="005F0D28"/>
    <w:rPr>
      <w:rFonts w:eastAsiaTheme="minorHAnsi"/>
    </w:rPr>
  </w:style>
  <w:style w:type="paragraph" w:customStyle="1" w:styleId="1DA5D6564E384057B30C7405559F7239">
    <w:name w:val="1DA5D6564E384057B30C7405559F7239"/>
    <w:rsid w:val="005F0D28"/>
    <w:rPr>
      <w:rFonts w:eastAsiaTheme="minorHAnsi"/>
    </w:rPr>
  </w:style>
  <w:style w:type="paragraph" w:customStyle="1" w:styleId="77E4E791520546FC9E6D6C9C9E23C8C9">
    <w:name w:val="77E4E791520546FC9E6D6C9C9E23C8C9"/>
    <w:rsid w:val="005F0D28"/>
    <w:rPr>
      <w:rFonts w:eastAsiaTheme="minorHAnsi"/>
    </w:rPr>
  </w:style>
  <w:style w:type="paragraph" w:customStyle="1" w:styleId="A24F2F90E73442969D5DA9FBF1948B4D">
    <w:name w:val="A24F2F90E73442969D5DA9FBF1948B4D"/>
    <w:rsid w:val="005F0D28"/>
    <w:rPr>
      <w:rFonts w:eastAsiaTheme="minorHAnsi"/>
    </w:rPr>
  </w:style>
  <w:style w:type="paragraph" w:customStyle="1" w:styleId="E0E90B8EC79940DD8BA509D68DF4C1CB">
    <w:name w:val="E0E90B8EC79940DD8BA509D68DF4C1CB"/>
    <w:rsid w:val="005F0D28"/>
  </w:style>
  <w:style w:type="paragraph" w:customStyle="1" w:styleId="541CD82CCD3F4B128EBBC15F3AA1FD52">
    <w:name w:val="541CD82CCD3F4B128EBBC15F3AA1FD52"/>
    <w:rsid w:val="005F0D28"/>
  </w:style>
  <w:style w:type="paragraph" w:customStyle="1" w:styleId="FCAC24EB84F246DFB6E753AC442F36A9">
    <w:name w:val="FCAC24EB84F246DFB6E753AC442F36A9"/>
    <w:rsid w:val="005F0D28"/>
  </w:style>
  <w:style w:type="paragraph" w:customStyle="1" w:styleId="F59CD7AD108A4C95ACF310CAE003BAF7">
    <w:name w:val="F59CD7AD108A4C95ACF310CAE003BAF7"/>
    <w:rsid w:val="005F0D28"/>
  </w:style>
  <w:style w:type="paragraph" w:customStyle="1" w:styleId="AAF2265BE0864AF8ACD9BAE677289DC8">
    <w:name w:val="AAF2265BE0864AF8ACD9BAE677289DC8"/>
    <w:rsid w:val="005F0D28"/>
  </w:style>
  <w:style w:type="paragraph" w:customStyle="1" w:styleId="60D4E049CCD048CCA132504360204FC3">
    <w:name w:val="60D4E049CCD048CCA132504360204FC3"/>
    <w:rsid w:val="005F0D28"/>
  </w:style>
  <w:style w:type="paragraph" w:customStyle="1" w:styleId="5AB8D5A734CD40BEB832BAA22D1687B32">
    <w:name w:val="5AB8D5A734CD40BEB832BAA22D1687B32"/>
    <w:rPr>
      <w:rFonts w:eastAsiaTheme="minorHAnsi"/>
    </w:rPr>
  </w:style>
  <w:style w:type="paragraph" w:customStyle="1" w:styleId="1DA5D6564E384057B30C7405559F72391">
    <w:name w:val="1DA5D6564E384057B30C7405559F72391"/>
    <w:rPr>
      <w:rFonts w:eastAsiaTheme="minorHAnsi"/>
    </w:rPr>
  </w:style>
  <w:style w:type="paragraph" w:customStyle="1" w:styleId="77E4E791520546FC9E6D6C9C9E23C8C91">
    <w:name w:val="77E4E791520546FC9E6D6C9C9E23C8C91"/>
    <w:rPr>
      <w:rFonts w:eastAsiaTheme="minorHAnsi"/>
    </w:rPr>
  </w:style>
  <w:style w:type="paragraph" w:customStyle="1" w:styleId="A24F2F90E73442969D5DA9FBF1948B4D1">
    <w:name w:val="A24F2F90E73442969D5DA9FBF1948B4D1"/>
    <w:rPr>
      <w:rFonts w:eastAsiaTheme="minorHAnsi"/>
    </w:rPr>
  </w:style>
  <w:style w:type="paragraph" w:customStyle="1" w:styleId="EE78702F9C1A40368EB6164331F92B20">
    <w:name w:val="EE78702F9C1A40368EB6164331F92B20"/>
    <w:rPr>
      <w:rFonts w:eastAsiaTheme="minorHAnsi"/>
    </w:rPr>
  </w:style>
  <w:style w:type="paragraph" w:customStyle="1" w:styleId="9794536B33F643158A730F8DB231ABA5">
    <w:name w:val="9794536B33F643158A730F8DB231ABA5"/>
    <w:rPr>
      <w:rFonts w:eastAsiaTheme="minorHAnsi"/>
    </w:rPr>
  </w:style>
  <w:style w:type="paragraph" w:customStyle="1" w:styleId="628875A1671247C78D01D5506AF6D552">
    <w:name w:val="628875A1671247C78D01D5506AF6D552"/>
    <w:rPr>
      <w:rFonts w:eastAsiaTheme="minorHAnsi"/>
    </w:rPr>
  </w:style>
  <w:style w:type="paragraph" w:customStyle="1" w:styleId="F4C50963302B4158B88BD739E209C27D">
    <w:name w:val="F4C50963302B4158B88BD739E209C27D"/>
    <w:rPr>
      <w:rFonts w:eastAsiaTheme="minorHAnsi"/>
    </w:rPr>
  </w:style>
  <w:style w:type="paragraph" w:customStyle="1" w:styleId="81C8630B12B8490CA35B968FFF4CA0B0">
    <w:name w:val="81C8630B12B8490CA35B968FFF4CA0B0"/>
    <w:rPr>
      <w:rFonts w:eastAsiaTheme="minorHAnsi"/>
    </w:rPr>
  </w:style>
  <w:style w:type="paragraph" w:customStyle="1" w:styleId="AE5DA1F2C7504813929B6ADC4B632B9A">
    <w:name w:val="AE5DA1F2C7504813929B6ADC4B632B9A"/>
    <w:rPr>
      <w:rFonts w:eastAsiaTheme="minorHAnsi"/>
    </w:rPr>
  </w:style>
  <w:style w:type="paragraph" w:customStyle="1" w:styleId="1E316DC6201F427996C3FD0FA9AF4A08">
    <w:name w:val="1E316DC6201F427996C3FD0FA9AF4A08"/>
    <w:rPr>
      <w:rFonts w:eastAsiaTheme="minorHAnsi"/>
    </w:rPr>
  </w:style>
  <w:style w:type="paragraph" w:customStyle="1" w:styleId="555F9C6D461740E6ABC177B8BEA33854">
    <w:name w:val="555F9C6D461740E6ABC177B8BEA33854"/>
    <w:rPr>
      <w:rFonts w:eastAsiaTheme="minorHAnsi"/>
    </w:rPr>
  </w:style>
  <w:style w:type="paragraph" w:customStyle="1" w:styleId="5995ABD0F00F48678EA6E09B999C1608">
    <w:name w:val="5995ABD0F00F48678EA6E09B999C1608"/>
    <w:rPr>
      <w:rFonts w:eastAsiaTheme="minorHAnsi"/>
    </w:rPr>
  </w:style>
  <w:style w:type="paragraph" w:customStyle="1" w:styleId="24B8FB01C8644057A09508179653BD6E">
    <w:name w:val="24B8FB01C8644057A09508179653BD6E"/>
    <w:rPr>
      <w:rFonts w:eastAsiaTheme="minorHAnsi"/>
    </w:rPr>
  </w:style>
  <w:style w:type="paragraph" w:customStyle="1" w:styleId="4432A549B1C745FE871F35AA6E9187FF">
    <w:name w:val="4432A549B1C745FE871F35AA6E9187FF"/>
    <w:rPr>
      <w:rFonts w:eastAsiaTheme="minorHAnsi"/>
    </w:rPr>
  </w:style>
  <w:style w:type="paragraph" w:customStyle="1" w:styleId="FCAC24EB84F246DFB6E753AC442F36A91">
    <w:name w:val="FCAC24EB84F246DFB6E753AC442F36A91"/>
    <w:rPr>
      <w:rFonts w:eastAsiaTheme="minorHAnsi"/>
    </w:rPr>
  </w:style>
  <w:style w:type="paragraph" w:customStyle="1" w:styleId="541CD82CCD3F4B128EBBC15F3AA1FD521">
    <w:name w:val="541CD82CCD3F4B128EBBC15F3AA1FD521"/>
    <w:rPr>
      <w:rFonts w:eastAsiaTheme="minorHAnsi"/>
    </w:rPr>
  </w:style>
  <w:style w:type="paragraph" w:customStyle="1" w:styleId="E0E90B8EC79940DD8BA509D68DF4C1CB1">
    <w:name w:val="E0E90B8EC79940DD8BA509D68DF4C1CB1"/>
    <w:rPr>
      <w:rFonts w:eastAsiaTheme="minorHAnsi"/>
    </w:rPr>
  </w:style>
  <w:style w:type="paragraph" w:customStyle="1" w:styleId="90E6CC9C74AA458E82BA07EE299AF2C1">
    <w:name w:val="90E6CC9C74AA458E82BA07EE299AF2C1"/>
    <w:rPr>
      <w:rFonts w:eastAsiaTheme="minorHAnsi"/>
    </w:rPr>
  </w:style>
  <w:style w:type="paragraph" w:customStyle="1" w:styleId="5AB8D5A734CD40BEB832BAA22D1687B33">
    <w:name w:val="5AB8D5A734CD40BEB832BAA22D1687B33"/>
    <w:rPr>
      <w:rFonts w:eastAsiaTheme="minorHAnsi"/>
    </w:rPr>
  </w:style>
  <w:style w:type="paragraph" w:customStyle="1" w:styleId="1DA5D6564E384057B30C7405559F72392">
    <w:name w:val="1DA5D6564E384057B30C7405559F72392"/>
    <w:rPr>
      <w:rFonts w:eastAsiaTheme="minorHAnsi"/>
    </w:rPr>
  </w:style>
  <w:style w:type="paragraph" w:customStyle="1" w:styleId="77E4E791520546FC9E6D6C9C9E23C8C92">
    <w:name w:val="77E4E791520546FC9E6D6C9C9E23C8C92"/>
    <w:rPr>
      <w:rFonts w:eastAsiaTheme="minorHAnsi"/>
    </w:rPr>
  </w:style>
  <w:style w:type="paragraph" w:customStyle="1" w:styleId="A24F2F90E73442969D5DA9FBF1948B4D2">
    <w:name w:val="A24F2F90E73442969D5DA9FBF1948B4D2"/>
    <w:rPr>
      <w:rFonts w:eastAsiaTheme="minorHAnsi"/>
    </w:rPr>
  </w:style>
  <w:style w:type="paragraph" w:customStyle="1" w:styleId="EE78702F9C1A40368EB6164331F92B201">
    <w:name w:val="EE78702F9C1A40368EB6164331F92B201"/>
    <w:rPr>
      <w:rFonts w:eastAsiaTheme="minorHAnsi"/>
    </w:rPr>
  </w:style>
  <w:style w:type="paragraph" w:customStyle="1" w:styleId="9794536B33F643158A730F8DB231ABA51">
    <w:name w:val="9794536B33F643158A730F8DB231ABA51"/>
    <w:rPr>
      <w:rFonts w:eastAsiaTheme="minorHAnsi"/>
    </w:rPr>
  </w:style>
  <w:style w:type="paragraph" w:customStyle="1" w:styleId="628875A1671247C78D01D5506AF6D5521">
    <w:name w:val="628875A1671247C78D01D5506AF6D5521"/>
    <w:rPr>
      <w:rFonts w:eastAsiaTheme="minorHAnsi"/>
    </w:rPr>
  </w:style>
  <w:style w:type="paragraph" w:customStyle="1" w:styleId="F4C50963302B4158B88BD739E209C27D1">
    <w:name w:val="F4C50963302B4158B88BD739E209C27D1"/>
    <w:rPr>
      <w:rFonts w:eastAsiaTheme="minorHAnsi"/>
    </w:rPr>
  </w:style>
  <w:style w:type="paragraph" w:customStyle="1" w:styleId="81C8630B12B8490CA35B968FFF4CA0B01">
    <w:name w:val="81C8630B12B8490CA35B968FFF4CA0B01"/>
    <w:rPr>
      <w:rFonts w:eastAsiaTheme="minorHAnsi"/>
    </w:rPr>
  </w:style>
  <w:style w:type="paragraph" w:customStyle="1" w:styleId="AE5DA1F2C7504813929B6ADC4B632B9A1">
    <w:name w:val="AE5DA1F2C7504813929B6ADC4B632B9A1"/>
    <w:rPr>
      <w:rFonts w:eastAsiaTheme="minorHAnsi"/>
    </w:rPr>
  </w:style>
  <w:style w:type="paragraph" w:customStyle="1" w:styleId="1E316DC6201F427996C3FD0FA9AF4A081">
    <w:name w:val="1E316DC6201F427996C3FD0FA9AF4A081"/>
    <w:rPr>
      <w:rFonts w:eastAsiaTheme="minorHAnsi"/>
    </w:rPr>
  </w:style>
  <w:style w:type="paragraph" w:customStyle="1" w:styleId="555F9C6D461740E6ABC177B8BEA338541">
    <w:name w:val="555F9C6D461740E6ABC177B8BEA338541"/>
    <w:rPr>
      <w:rFonts w:eastAsiaTheme="minorHAnsi"/>
    </w:rPr>
  </w:style>
  <w:style w:type="paragraph" w:customStyle="1" w:styleId="24B8FB01C8644057A09508179653BD6E1">
    <w:name w:val="24B8FB01C8644057A09508179653BD6E1"/>
    <w:rPr>
      <w:rFonts w:eastAsiaTheme="minorHAnsi"/>
    </w:rPr>
  </w:style>
  <w:style w:type="paragraph" w:customStyle="1" w:styleId="4432A549B1C745FE871F35AA6E9187FF1">
    <w:name w:val="4432A549B1C745FE871F35AA6E9187FF1"/>
    <w:rPr>
      <w:rFonts w:eastAsiaTheme="minorHAnsi"/>
    </w:rPr>
  </w:style>
  <w:style w:type="paragraph" w:customStyle="1" w:styleId="FCAC24EB84F246DFB6E753AC442F36A92">
    <w:name w:val="FCAC24EB84F246DFB6E753AC442F36A92"/>
    <w:rPr>
      <w:rFonts w:eastAsiaTheme="minorHAnsi"/>
    </w:rPr>
  </w:style>
  <w:style w:type="paragraph" w:customStyle="1" w:styleId="541CD82CCD3F4B128EBBC15F3AA1FD522">
    <w:name w:val="541CD82CCD3F4B128EBBC15F3AA1FD522"/>
    <w:rPr>
      <w:rFonts w:eastAsiaTheme="minorHAnsi"/>
    </w:rPr>
  </w:style>
  <w:style w:type="paragraph" w:customStyle="1" w:styleId="E0E90B8EC79940DD8BA509D68DF4C1CB2">
    <w:name w:val="E0E90B8EC79940DD8BA509D68DF4C1CB2"/>
    <w:rPr>
      <w:rFonts w:eastAsiaTheme="minorHAnsi"/>
    </w:rPr>
  </w:style>
  <w:style w:type="paragraph" w:customStyle="1" w:styleId="90E6CC9C74AA458E82BA07EE299AF2C11">
    <w:name w:val="90E6CC9C74AA458E82BA07EE299AF2C11"/>
    <w:rPr>
      <w:rFonts w:eastAsiaTheme="minorHAnsi"/>
    </w:rPr>
  </w:style>
  <w:style w:type="paragraph" w:customStyle="1" w:styleId="2F3C4FC50BD54E5BB5FF290E789EACF4">
    <w:name w:val="2F3C4FC50BD54E5BB5FF290E789EACF4"/>
  </w:style>
  <w:style w:type="paragraph" w:customStyle="1" w:styleId="132173F565FF4E029C9C1CD1EED46C61">
    <w:name w:val="132173F565FF4E029C9C1CD1EED46C61"/>
  </w:style>
  <w:style w:type="paragraph" w:customStyle="1" w:styleId="CFF634E59C784B9483E9FE5E86688D10">
    <w:name w:val="CFF634E59C784B9483E9FE5E86688D10"/>
  </w:style>
  <w:style w:type="paragraph" w:customStyle="1" w:styleId="D2F4684D224945BE864985B14FFB648F">
    <w:name w:val="D2F4684D224945BE864985B14FFB648F"/>
  </w:style>
  <w:style w:type="paragraph" w:customStyle="1" w:styleId="DC92CC3F892940FB821D99D4F8909734">
    <w:name w:val="DC92CC3F892940FB821D99D4F8909734"/>
  </w:style>
  <w:style w:type="paragraph" w:customStyle="1" w:styleId="BA20F734B17B4DDEBA271E303532C4AF">
    <w:name w:val="BA20F734B17B4DDEBA271E303532C4AF"/>
  </w:style>
  <w:style w:type="paragraph" w:customStyle="1" w:styleId="5AB8D5A734CD40BEB832BAA22D1687B34">
    <w:name w:val="5AB8D5A734CD40BEB832BAA22D1687B34"/>
    <w:rPr>
      <w:rFonts w:eastAsiaTheme="minorHAnsi"/>
    </w:rPr>
  </w:style>
  <w:style w:type="paragraph" w:customStyle="1" w:styleId="1DA5D6564E384057B30C7405559F72393">
    <w:name w:val="1DA5D6564E384057B30C7405559F72393"/>
    <w:rPr>
      <w:rFonts w:eastAsiaTheme="minorHAnsi"/>
    </w:rPr>
  </w:style>
  <w:style w:type="paragraph" w:customStyle="1" w:styleId="77E4E791520546FC9E6D6C9C9E23C8C93">
    <w:name w:val="77E4E791520546FC9E6D6C9C9E23C8C93"/>
    <w:rPr>
      <w:rFonts w:eastAsiaTheme="minorHAnsi"/>
    </w:rPr>
  </w:style>
  <w:style w:type="paragraph" w:customStyle="1" w:styleId="A24F2F90E73442969D5DA9FBF1948B4D3">
    <w:name w:val="A24F2F90E73442969D5DA9FBF1948B4D3"/>
    <w:rPr>
      <w:rFonts w:eastAsiaTheme="minorHAnsi"/>
    </w:rPr>
  </w:style>
  <w:style w:type="paragraph" w:customStyle="1" w:styleId="EE78702F9C1A40368EB6164331F92B202">
    <w:name w:val="EE78702F9C1A40368EB6164331F92B202"/>
    <w:rPr>
      <w:rFonts w:eastAsiaTheme="minorHAnsi"/>
    </w:rPr>
  </w:style>
  <w:style w:type="paragraph" w:customStyle="1" w:styleId="9794536B33F643158A730F8DB231ABA52">
    <w:name w:val="9794536B33F643158A730F8DB231ABA52"/>
    <w:rPr>
      <w:rFonts w:eastAsiaTheme="minorHAnsi"/>
    </w:rPr>
  </w:style>
  <w:style w:type="paragraph" w:customStyle="1" w:styleId="628875A1671247C78D01D5506AF6D5522">
    <w:name w:val="628875A1671247C78D01D5506AF6D5522"/>
    <w:rPr>
      <w:rFonts w:eastAsiaTheme="minorHAnsi"/>
    </w:rPr>
  </w:style>
  <w:style w:type="paragraph" w:customStyle="1" w:styleId="F4C50963302B4158B88BD739E209C27D2">
    <w:name w:val="F4C50963302B4158B88BD739E209C27D2"/>
    <w:rPr>
      <w:rFonts w:eastAsiaTheme="minorHAnsi"/>
    </w:rPr>
  </w:style>
  <w:style w:type="paragraph" w:customStyle="1" w:styleId="81C8630B12B8490CA35B968FFF4CA0B02">
    <w:name w:val="81C8630B12B8490CA35B968FFF4CA0B02"/>
    <w:rPr>
      <w:rFonts w:eastAsiaTheme="minorHAnsi"/>
    </w:rPr>
  </w:style>
  <w:style w:type="paragraph" w:customStyle="1" w:styleId="AE5DA1F2C7504813929B6ADC4B632B9A2">
    <w:name w:val="AE5DA1F2C7504813929B6ADC4B632B9A2"/>
    <w:rPr>
      <w:rFonts w:eastAsiaTheme="minorHAnsi"/>
    </w:rPr>
  </w:style>
  <w:style w:type="paragraph" w:customStyle="1" w:styleId="1E316DC6201F427996C3FD0FA9AF4A082">
    <w:name w:val="1E316DC6201F427996C3FD0FA9AF4A082"/>
    <w:rPr>
      <w:rFonts w:eastAsiaTheme="minorHAnsi"/>
    </w:rPr>
  </w:style>
  <w:style w:type="paragraph" w:customStyle="1" w:styleId="555F9C6D461740E6ABC177B8BEA338542">
    <w:name w:val="555F9C6D461740E6ABC177B8BEA338542"/>
    <w:rPr>
      <w:rFonts w:eastAsiaTheme="minorHAnsi"/>
    </w:rPr>
  </w:style>
  <w:style w:type="paragraph" w:customStyle="1" w:styleId="24B8FB01C8644057A09508179653BD6E2">
    <w:name w:val="24B8FB01C8644057A09508179653BD6E2"/>
    <w:rPr>
      <w:rFonts w:eastAsiaTheme="minorHAnsi"/>
    </w:rPr>
  </w:style>
  <w:style w:type="paragraph" w:customStyle="1" w:styleId="4432A549B1C745FE871F35AA6E9187FF2">
    <w:name w:val="4432A549B1C745FE871F35AA6E9187FF2"/>
    <w:rPr>
      <w:rFonts w:eastAsiaTheme="minorHAnsi"/>
    </w:rPr>
  </w:style>
  <w:style w:type="paragraph" w:customStyle="1" w:styleId="DC92CC3F892940FB821D99D4F89097341">
    <w:name w:val="DC92CC3F892940FB821D99D4F89097341"/>
    <w:rPr>
      <w:rFonts w:eastAsiaTheme="minorHAnsi"/>
    </w:rPr>
  </w:style>
  <w:style w:type="paragraph" w:customStyle="1" w:styleId="BA20F734B17B4DDEBA271E303532C4AF1">
    <w:name w:val="BA20F734B17B4DDEBA271E303532C4AF1"/>
    <w:rPr>
      <w:rFonts w:eastAsiaTheme="minorHAnsi"/>
    </w:rPr>
  </w:style>
  <w:style w:type="paragraph" w:customStyle="1" w:styleId="541CD82CCD3F4B128EBBC15F3AA1FD523">
    <w:name w:val="541CD82CCD3F4B128EBBC15F3AA1FD523"/>
    <w:rPr>
      <w:rFonts w:eastAsiaTheme="minorHAnsi"/>
    </w:rPr>
  </w:style>
  <w:style w:type="paragraph" w:customStyle="1" w:styleId="E0E90B8EC79940DD8BA509D68DF4C1CB3">
    <w:name w:val="E0E90B8EC79940DD8BA509D68DF4C1CB3"/>
    <w:rPr>
      <w:rFonts w:eastAsiaTheme="minorHAnsi"/>
    </w:rPr>
  </w:style>
  <w:style w:type="paragraph" w:customStyle="1" w:styleId="90E6CC9C74AA458E82BA07EE299AF2C12">
    <w:name w:val="90E6CC9C74AA458E82BA07EE299AF2C12"/>
    <w:rPr>
      <w:rFonts w:eastAsiaTheme="minorHAnsi"/>
    </w:rPr>
  </w:style>
  <w:style w:type="paragraph" w:customStyle="1" w:styleId="F554D200634943979533312994FC620B">
    <w:name w:val="F554D200634943979533312994FC62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sy Alpert</dc:creator>
  <cp:keywords/>
  <dc:description/>
  <cp:lastModifiedBy>Betsy Alpert</cp:lastModifiedBy>
  <cp:revision>2</cp:revision>
  <cp:lastPrinted>2021-04-12T17:07:00Z</cp:lastPrinted>
  <dcterms:created xsi:type="dcterms:W3CDTF">2021-05-04T22:00:00Z</dcterms:created>
  <dcterms:modified xsi:type="dcterms:W3CDTF">2021-05-04T22:00:00Z</dcterms:modified>
</cp:coreProperties>
</file>